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5A95BC" w14:textId="77777777" w:rsidR="005D3D38" w:rsidRDefault="005D3D38"/>
    <w:tbl>
      <w:tblPr>
        <w:tblStyle w:val="TableGrid"/>
        <w:tblpPr w:leftFromText="180" w:rightFromText="180" w:horzAnchor="margin" w:tblpY="435"/>
        <w:tblW w:w="0" w:type="auto"/>
        <w:tblLook w:val="04A0" w:firstRow="1" w:lastRow="0" w:firstColumn="1" w:lastColumn="0" w:noHBand="0" w:noVBand="1"/>
      </w:tblPr>
      <w:tblGrid>
        <w:gridCol w:w="6475"/>
        <w:gridCol w:w="6475"/>
      </w:tblGrid>
      <w:tr w:rsidR="00101D99" w14:paraId="79C580A8" w14:textId="77777777" w:rsidTr="00A81D47">
        <w:trPr>
          <w:trHeight w:val="288"/>
        </w:trPr>
        <w:tc>
          <w:tcPr>
            <w:tcW w:w="6475" w:type="dxa"/>
          </w:tcPr>
          <w:p w14:paraId="522616B7" w14:textId="1820D2AB" w:rsidR="00101D99" w:rsidRPr="005D3D38" w:rsidRDefault="00101D99" w:rsidP="00A81D47">
            <w:pPr>
              <w:pStyle w:val="NoSpacing"/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D3D38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Project:</w:t>
            </w:r>
            <w:r w:rsidRPr="005D3D38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="005D3D38" w:rsidRPr="005D3D38">
              <w:rPr>
                <w:rFonts w:ascii="Arial" w:hAnsi="Arial" w:cs="Arial"/>
                <w:color w:val="000000" w:themeColor="text1"/>
                <w:sz w:val="20"/>
                <w:szCs w:val="20"/>
              </w:rPr>
              <w:t>Test Plan</w:t>
            </w:r>
          </w:p>
        </w:tc>
        <w:tc>
          <w:tcPr>
            <w:tcW w:w="6475" w:type="dxa"/>
          </w:tcPr>
          <w:p w14:paraId="1A423A5B" w14:textId="77777777" w:rsidR="00101D99" w:rsidRPr="00101D99" w:rsidRDefault="00101D99" w:rsidP="00A81D47">
            <w:pPr>
              <w:pStyle w:val="NoSpacing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01D99" w14:paraId="6EFA3629" w14:textId="77777777" w:rsidTr="00A81D47">
        <w:trPr>
          <w:trHeight w:val="288"/>
        </w:trPr>
        <w:tc>
          <w:tcPr>
            <w:tcW w:w="6475" w:type="dxa"/>
          </w:tcPr>
          <w:p w14:paraId="46C492B1" w14:textId="335FDE32" w:rsidR="00101D99" w:rsidRPr="005D3D38" w:rsidRDefault="00101D99" w:rsidP="00A81D47">
            <w:pPr>
              <w:pStyle w:val="NoSpacing"/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D3D38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Course:</w:t>
            </w:r>
            <w:r w:rsidRPr="005D3D38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="005D3D38" w:rsidRPr="005D3D38">
              <w:rPr>
                <w:rFonts w:ascii="Arial" w:hAnsi="Arial" w:cs="Arial"/>
                <w:color w:val="000000" w:themeColor="text1"/>
                <w:sz w:val="20"/>
                <w:szCs w:val="20"/>
              </w:rPr>
              <w:t>CSD380 DevOps</w:t>
            </w:r>
          </w:p>
        </w:tc>
        <w:tc>
          <w:tcPr>
            <w:tcW w:w="6475" w:type="dxa"/>
          </w:tcPr>
          <w:p w14:paraId="7E3C6BA3" w14:textId="77777777" w:rsidR="00101D99" w:rsidRPr="00101D99" w:rsidRDefault="00101D99" w:rsidP="00A81D47">
            <w:pPr>
              <w:pStyle w:val="NoSpacing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01D99" w14:paraId="62CBB512" w14:textId="77777777" w:rsidTr="00A81D47">
        <w:trPr>
          <w:trHeight w:val="288"/>
        </w:trPr>
        <w:tc>
          <w:tcPr>
            <w:tcW w:w="6475" w:type="dxa"/>
          </w:tcPr>
          <w:p w14:paraId="69E4BB86" w14:textId="68EE375A" w:rsidR="00101D99" w:rsidRPr="005D3D38" w:rsidRDefault="00101D99" w:rsidP="00A81D47">
            <w:pPr>
              <w:pStyle w:val="NoSpacing"/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D3D38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escription:</w:t>
            </w:r>
            <w:r w:rsidRPr="005D3D38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="005D3D38" w:rsidRPr="005D3D38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est plan based on the business requirements for the Todo Business Requirements website. Includes 5 functional tests that address the requirements. </w:t>
            </w:r>
          </w:p>
        </w:tc>
        <w:tc>
          <w:tcPr>
            <w:tcW w:w="6475" w:type="dxa"/>
          </w:tcPr>
          <w:p w14:paraId="06FAE910" w14:textId="77777777" w:rsidR="00101D99" w:rsidRPr="00101D99" w:rsidRDefault="00101D99" w:rsidP="00A81D47">
            <w:pPr>
              <w:pStyle w:val="NoSpacing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01D99" w14:paraId="64842D56" w14:textId="77777777" w:rsidTr="00A81D47">
        <w:trPr>
          <w:trHeight w:val="288"/>
        </w:trPr>
        <w:tc>
          <w:tcPr>
            <w:tcW w:w="6475" w:type="dxa"/>
          </w:tcPr>
          <w:p w14:paraId="44A2F119" w14:textId="429FCD9C" w:rsidR="00101D99" w:rsidRPr="005D3D38" w:rsidRDefault="00101D99" w:rsidP="00A81D47">
            <w:pPr>
              <w:pStyle w:val="NoSpacing"/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5D3D38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ate:</w:t>
            </w:r>
            <w:r w:rsidRPr="005D3D38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="005D3D38" w:rsidRPr="005D3D38">
              <w:rPr>
                <w:rFonts w:ascii="Arial" w:hAnsi="Arial" w:cs="Arial"/>
                <w:color w:val="000000" w:themeColor="text1"/>
                <w:sz w:val="20"/>
                <w:szCs w:val="20"/>
              </w:rPr>
              <w:t>2025/01/28</w:t>
            </w:r>
          </w:p>
        </w:tc>
        <w:tc>
          <w:tcPr>
            <w:tcW w:w="6475" w:type="dxa"/>
          </w:tcPr>
          <w:p w14:paraId="3A081E6E" w14:textId="77777777" w:rsidR="00101D99" w:rsidRPr="00101D99" w:rsidRDefault="00101D99" w:rsidP="00A81D47">
            <w:pPr>
              <w:pStyle w:val="NoSpacing"/>
              <w:spacing w:before="80" w:after="8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081B0499" w14:textId="079FA2CE" w:rsidR="00374EEF" w:rsidRDefault="00374EEF" w:rsidP="006A45CA">
      <w:pPr>
        <w:pStyle w:val="NoSpacing"/>
        <w:rPr>
          <w:rFonts w:ascii="Arial" w:hAnsi="Arial" w:cs="Arial"/>
          <w:sz w:val="24"/>
          <w:szCs w:val="24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917129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835A3F" w14:textId="39685A89" w:rsidR="00101D99" w:rsidRPr="00101D99" w:rsidRDefault="00101D99" w:rsidP="00101D99">
          <w:pPr>
            <w:pStyle w:val="TOCHeading"/>
            <w:jc w:val="center"/>
            <w:rPr>
              <w:rFonts w:ascii="Arial" w:hAnsi="Arial" w:cs="Arial"/>
              <w:b/>
              <w:bCs/>
            </w:rPr>
          </w:pPr>
          <w:r w:rsidRPr="00101D99">
            <w:rPr>
              <w:b/>
              <w:bCs/>
            </w:rPr>
            <w:t>TABLE OF CONTENTS</w:t>
          </w:r>
        </w:p>
        <w:p w14:paraId="47104952" w14:textId="2A09FD2E" w:rsidR="00A4335A" w:rsidRDefault="00101D99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r w:rsidRPr="00101D99">
            <w:rPr>
              <w:rFonts w:ascii="Arial" w:hAnsi="Arial" w:cs="Arial"/>
            </w:rPr>
            <w:fldChar w:fldCharType="begin"/>
          </w:r>
          <w:r w:rsidRPr="00101D99">
            <w:rPr>
              <w:rFonts w:ascii="Arial" w:hAnsi="Arial" w:cs="Arial"/>
            </w:rPr>
            <w:instrText xml:space="preserve"> TOC \o "1-3" \h \z \u </w:instrText>
          </w:r>
          <w:r w:rsidRPr="00101D99">
            <w:rPr>
              <w:rFonts w:ascii="Arial" w:hAnsi="Arial" w:cs="Arial"/>
            </w:rPr>
            <w:fldChar w:fldCharType="separate"/>
          </w:r>
          <w:hyperlink w:anchor="_Toc132718195" w:history="1">
            <w:r w:rsidR="00654DCD">
              <w:rPr>
                <w:rStyle w:val="Hyperlink"/>
                <w:rFonts w:ascii="Arial" w:hAnsi="Arial" w:cs="Arial"/>
                <w:b/>
                <w:bCs/>
                <w:noProof/>
              </w:rPr>
              <w:t>Create a new todo task item</w:t>
            </w:r>
            <w:r w:rsidR="00A4335A">
              <w:rPr>
                <w:noProof/>
                <w:webHidden/>
              </w:rPr>
              <w:tab/>
            </w:r>
            <w:r w:rsidR="00A4335A">
              <w:rPr>
                <w:noProof/>
                <w:webHidden/>
              </w:rPr>
              <w:fldChar w:fldCharType="begin"/>
            </w:r>
            <w:r w:rsidR="00A4335A">
              <w:rPr>
                <w:noProof/>
                <w:webHidden/>
              </w:rPr>
              <w:instrText xml:space="preserve"> PAGEREF _Toc132718195 \h </w:instrText>
            </w:r>
            <w:r w:rsidR="00A4335A">
              <w:rPr>
                <w:noProof/>
                <w:webHidden/>
              </w:rPr>
            </w:r>
            <w:r w:rsidR="00A4335A">
              <w:rPr>
                <w:noProof/>
                <w:webHidden/>
              </w:rPr>
              <w:fldChar w:fldCharType="separate"/>
            </w:r>
            <w:r w:rsidR="00A4335A">
              <w:rPr>
                <w:noProof/>
                <w:webHidden/>
              </w:rPr>
              <w:t>2</w:t>
            </w:r>
            <w:r w:rsidR="00A4335A">
              <w:rPr>
                <w:noProof/>
                <w:webHidden/>
              </w:rPr>
              <w:fldChar w:fldCharType="end"/>
            </w:r>
          </w:hyperlink>
        </w:p>
        <w:p w14:paraId="56D9AB40" w14:textId="5568E0C1" w:rsidR="00A4335A" w:rsidRDefault="00654DCD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132718196" w:history="1">
            <w:r>
              <w:rPr>
                <w:rStyle w:val="Hyperlink"/>
                <w:rFonts w:ascii="Arial" w:hAnsi="Arial" w:cs="Arial"/>
                <w:b/>
                <w:bCs/>
                <w:noProof/>
              </w:rPr>
              <w:t>View a list of todo task items</w:t>
            </w:r>
            <w:r w:rsidR="00A4335A">
              <w:rPr>
                <w:noProof/>
                <w:webHidden/>
              </w:rPr>
              <w:tab/>
            </w:r>
            <w:r w:rsidR="00A4335A">
              <w:rPr>
                <w:noProof/>
                <w:webHidden/>
              </w:rPr>
              <w:fldChar w:fldCharType="begin"/>
            </w:r>
            <w:r w:rsidR="00A4335A">
              <w:rPr>
                <w:noProof/>
                <w:webHidden/>
              </w:rPr>
              <w:instrText xml:space="preserve"> PAGEREF _Toc132718196 \h </w:instrText>
            </w:r>
            <w:r w:rsidR="00A4335A">
              <w:rPr>
                <w:noProof/>
                <w:webHidden/>
              </w:rPr>
            </w:r>
            <w:r w:rsidR="00A4335A">
              <w:rPr>
                <w:noProof/>
                <w:webHidden/>
              </w:rPr>
              <w:fldChar w:fldCharType="separate"/>
            </w:r>
            <w:r w:rsidR="00A4335A">
              <w:rPr>
                <w:noProof/>
                <w:webHidden/>
              </w:rPr>
              <w:t>2</w:t>
            </w:r>
            <w:r w:rsidR="00A4335A">
              <w:rPr>
                <w:noProof/>
                <w:webHidden/>
              </w:rPr>
              <w:fldChar w:fldCharType="end"/>
            </w:r>
          </w:hyperlink>
        </w:p>
        <w:p w14:paraId="778B95A1" w14:textId="2A6CD397" w:rsidR="00A4335A" w:rsidRDefault="00654DCD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132718197" w:history="1">
            <w:r>
              <w:rPr>
                <w:rStyle w:val="Hyperlink"/>
                <w:rFonts w:ascii="Arial" w:hAnsi="Arial" w:cs="Arial"/>
                <w:b/>
                <w:bCs/>
                <w:noProof/>
              </w:rPr>
              <w:t>Edit a todo task item</w:t>
            </w:r>
            <w:r w:rsidR="00A4335A">
              <w:rPr>
                <w:noProof/>
                <w:webHidden/>
              </w:rPr>
              <w:tab/>
            </w:r>
            <w:r w:rsidR="00A4335A">
              <w:rPr>
                <w:noProof/>
                <w:webHidden/>
              </w:rPr>
              <w:fldChar w:fldCharType="begin"/>
            </w:r>
            <w:r w:rsidR="00A4335A">
              <w:rPr>
                <w:noProof/>
                <w:webHidden/>
              </w:rPr>
              <w:instrText xml:space="preserve"> PAGEREF _Toc132718197 \h </w:instrText>
            </w:r>
            <w:r w:rsidR="00A4335A">
              <w:rPr>
                <w:noProof/>
                <w:webHidden/>
              </w:rPr>
            </w:r>
            <w:r w:rsidR="00A4335A">
              <w:rPr>
                <w:noProof/>
                <w:webHidden/>
              </w:rPr>
              <w:fldChar w:fldCharType="separate"/>
            </w:r>
            <w:r w:rsidR="00A4335A">
              <w:rPr>
                <w:noProof/>
                <w:webHidden/>
              </w:rPr>
              <w:t>3</w:t>
            </w:r>
            <w:r w:rsidR="00A4335A">
              <w:rPr>
                <w:noProof/>
                <w:webHidden/>
              </w:rPr>
              <w:fldChar w:fldCharType="end"/>
            </w:r>
          </w:hyperlink>
        </w:p>
        <w:p w14:paraId="4D280736" w14:textId="1C1EDA71" w:rsidR="00654DCD" w:rsidRDefault="00101D99" w:rsidP="00654DCD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r w:rsidRPr="00101D99">
            <w:rPr>
              <w:rFonts w:ascii="Arial" w:hAnsi="Arial" w:cs="Arial"/>
              <w:b/>
              <w:bCs/>
              <w:noProof/>
            </w:rPr>
            <w:fldChar w:fldCharType="end"/>
          </w:r>
          <w:hyperlink w:anchor="_Toc132718197" w:history="1">
            <w:r w:rsidR="00654DCD" w:rsidRPr="00654DCD">
              <w:rPr>
                <w:rStyle w:val="Hyperlink"/>
                <w:rFonts w:ascii="Arial" w:hAnsi="Arial" w:cs="Arial"/>
                <w:b/>
                <w:bCs/>
                <w:noProof/>
                <w:color w:val="000000" w:themeColor="text1"/>
                <w:u w:val="none"/>
              </w:rPr>
              <w:t>Delete a todo task item</w:t>
            </w:r>
            <w:r w:rsidR="00654DCD">
              <w:rPr>
                <w:noProof/>
                <w:webHidden/>
              </w:rPr>
              <w:tab/>
            </w:r>
            <w:r w:rsidR="00654DCD">
              <w:rPr>
                <w:noProof/>
                <w:webHidden/>
              </w:rPr>
              <w:fldChar w:fldCharType="begin"/>
            </w:r>
            <w:r w:rsidR="00654DCD">
              <w:rPr>
                <w:noProof/>
                <w:webHidden/>
              </w:rPr>
              <w:instrText xml:space="preserve"> PAGEREF _Toc132718197 \h </w:instrText>
            </w:r>
            <w:r w:rsidR="00654DCD">
              <w:rPr>
                <w:noProof/>
                <w:webHidden/>
              </w:rPr>
            </w:r>
            <w:r w:rsidR="00654DCD">
              <w:rPr>
                <w:noProof/>
                <w:webHidden/>
              </w:rPr>
              <w:fldChar w:fldCharType="separate"/>
            </w:r>
            <w:r w:rsidR="00654DCD">
              <w:rPr>
                <w:noProof/>
                <w:webHidden/>
              </w:rPr>
              <w:t>3</w:t>
            </w:r>
            <w:r w:rsidR="00654DCD">
              <w:rPr>
                <w:noProof/>
                <w:webHidden/>
              </w:rPr>
              <w:fldChar w:fldCharType="end"/>
            </w:r>
          </w:hyperlink>
        </w:p>
        <w:p w14:paraId="1649ED34" w14:textId="04B97DA5" w:rsidR="00654DCD" w:rsidRDefault="00654DCD" w:rsidP="00654DCD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132718197" w:history="1">
            <w:r>
              <w:rPr>
                <w:rStyle w:val="Hyperlink"/>
                <w:rFonts w:ascii="Arial" w:hAnsi="Arial" w:cs="Arial"/>
                <w:b/>
                <w:bCs/>
                <w:noProof/>
                <w:color w:val="000000" w:themeColor="text1"/>
                <w:u w:val="none"/>
              </w:rPr>
              <w:t>Prevent a submission without  a todo task i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718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2A12FA" w14:textId="13A98A2C" w:rsidR="00101D99" w:rsidRDefault="00FD1D6F"/>
      </w:sdtContent>
    </w:sdt>
    <w:p w14:paraId="3602E03C" w14:textId="284CD596" w:rsidR="00101D99" w:rsidRDefault="00101D99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26AA920B" w14:textId="78B16C76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499ADB1C" w14:textId="54D49EE8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7BE10D09" w14:textId="03BDFB8C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2A67E547" w14:textId="6ED3B034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4A1BABCF" w14:textId="229AF3DA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2D89A8E5" w14:textId="15212399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335F6638" w14:textId="6DE150AD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77E0F0FC" w14:textId="0B89E25F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43BDFC80" w14:textId="6A8C97DC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2EAAB933" w14:textId="668FB10B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0147E300" w14:textId="3DDC2442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4167C6BA" w14:textId="453FAF34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14243B7C" w14:textId="4D0AC1B6" w:rsidR="007B611F" w:rsidRDefault="007B611F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6ED40398" w14:textId="77777777" w:rsidR="00A4335A" w:rsidRDefault="00A81D47" w:rsidP="006A45CA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0A659440" w14:textId="77777777" w:rsidR="00A4335A" w:rsidRDefault="00A4335A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30B64FC4" w14:textId="5FD3ED26" w:rsidR="007B611F" w:rsidRDefault="00A81D47" w:rsidP="006A45CA">
      <w:pPr>
        <w:pStyle w:val="NoSpacing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or each test, the </w:t>
      </w:r>
      <w:r w:rsidRPr="00A81D47">
        <w:rPr>
          <w:rFonts w:ascii="Arial" w:hAnsi="Arial" w:cs="Arial"/>
          <w:sz w:val="24"/>
          <w:szCs w:val="24"/>
          <w:u w:val="single"/>
        </w:rPr>
        <w:t>developer</w:t>
      </w:r>
      <w:r>
        <w:rPr>
          <w:rFonts w:ascii="Arial" w:hAnsi="Arial" w:cs="Arial"/>
          <w:sz w:val="24"/>
          <w:szCs w:val="24"/>
        </w:rPr>
        <w:t xml:space="preserve"> should:  provide a test description, a test objective, the </w:t>
      </w:r>
      <w:proofErr w:type="gramStart"/>
      <w:r>
        <w:rPr>
          <w:rFonts w:ascii="Arial" w:hAnsi="Arial" w:cs="Arial"/>
          <w:sz w:val="24"/>
          <w:szCs w:val="24"/>
        </w:rPr>
        <w:t>developer</w:t>
      </w:r>
      <w:proofErr w:type="gramEnd"/>
      <w:r>
        <w:rPr>
          <w:rFonts w:ascii="Arial" w:hAnsi="Arial" w:cs="Arial"/>
          <w:sz w:val="24"/>
          <w:szCs w:val="24"/>
        </w:rPr>
        <w:t xml:space="preserve"> name and date tested. </w:t>
      </w:r>
      <w:r w:rsidR="00581103">
        <w:rPr>
          <w:rFonts w:ascii="Arial" w:hAnsi="Arial" w:cs="Arial"/>
          <w:sz w:val="24"/>
          <w:szCs w:val="24"/>
        </w:rPr>
        <w:t>For each step, f</w:t>
      </w:r>
      <w:r>
        <w:rPr>
          <w:rFonts w:ascii="Arial" w:hAnsi="Arial" w:cs="Arial"/>
          <w:sz w:val="24"/>
          <w:szCs w:val="24"/>
        </w:rPr>
        <w:t>ill out the actions to be take</w:t>
      </w:r>
      <w:r w:rsidR="00581103">
        <w:rPr>
          <w:rFonts w:ascii="Arial" w:hAnsi="Arial" w:cs="Arial"/>
          <w:sz w:val="24"/>
          <w:szCs w:val="24"/>
        </w:rPr>
        <w:t>n</w:t>
      </w:r>
      <w:r>
        <w:rPr>
          <w:rFonts w:ascii="Arial" w:hAnsi="Arial" w:cs="Arial"/>
          <w:sz w:val="24"/>
          <w:szCs w:val="24"/>
        </w:rPr>
        <w:t xml:space="preserve"> and describe the expected results, and indicate yes or no for each step depending upon the result. The </w:t>
      </w:r>
      <w:r w:rsidRPr="00A81D47">
        <w:rPr>
          <w:rFonts w:ascii="Arial" w:hAnsi="Arial" w:cs="Arial"/>
          <w:sz w:val="24"/>
          <w:szCs w:val="24"/>
          <w:u w:val="single"/>
        </w:rPr>
        <w:t>peer tester</w:t>
      </w:r>
      <w:r>
        <w:rPr>
          <w:rFonts w:ascii="Arial" w:hAnsi="Arial" w:cs="Arial"/>
          <w:sz w:val="24"/>
          <w:szCs w:val="24"/>
        </w:rPr>
        <w:t xml:space="preserve"> should provide their name, date tested, indicate yes or no for each step depending upon the result, and a screenshot</w:t>
      </w:r>
      <w:r w:rsidR="00914140">
        <w:rPr>
          <w:rFonts w:ascii="Arial" w:hAnsi="Arial" w:cs="Arial"/>
          <w:sz w:val="24"/>
          <w:szCs w:val="24"/>
        </w:rPr>
        <w:t xml:space="preserve"> (thumbnail)</w:t>
      </w:r>
      <w:r>
        <w:rPr>
          <w:rFonts w:ascii="Arial" w:hAnsi="Arial" w:cs="Arial"/>
          <w:sz w:val="24"/>
          <w:szCs w:val="24"/>
        </w:rPr>
        <w:t xml:space="preserve"> of the result.</w:t>
      </w:r>
    </w:p>
    <w:p w14:paraId="24E4E7AC" w14:textId="77777777" w:rsidR="00A4335A" w:rsidRDefault="00A4335A" w:rsidP="006A45CA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pPr w:leftFromText="180" w:rightFromText="180" w:vertAnchor="page" w:horzAnchor="margin" w:tblpY="2746"/>
        <w:tblW w:w="0" w:type="auto"/>
        <w:tblLook w:val="04A0" w:firstRow="1" w:lastRow="0" w:firstColumn="1" w:lastColumn="0" w:noHBand="0" w:noVBand="1"/>
      </w:tblPr>
      <w:tblGrid>
        <w:gridCol w:w="1251"/>
        <w:gridCol w:w="2458"/>
        <w:gridCol w:w="2668"/>
        <w:gridCol w:w="1692"/>
        <w:gridCol w:w="4881"/>
      </w:tblGrid>
      <w:tr w:rsidR="00A4335A" w14:paraId="42E45A95" w14:textId="77777777" w:rsidTr="00A4335A">
        <w:trPr>
          <w:trHeight w:val="710"/>
        </w:trPr>
        <w:tc>
          <w:tcPr>
            <w:tcW w:w="1250" w:type="dxa"/>
          </w:tcPr>
          <w:p w14:paraId="2551A0DE" w14:textId="77777777" w:rsidR="00A4335A" w:rsidRDefault="00A4335A" w:rsidP="00A4335A">
            <w:pPr>
              <w:pStyle w:val="NoSpacing"/>
              <w:spacing w:before="80" w:after="8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Test 1</w:t>
            </w:r>
          </w:p>
        </w:tc>
        <w:tc>
          <w:tcPr>
            <w:tcW w:w="11700" w:type="dxa"/>
            <w:gridSpan w:val="4"/>
          </w:tcPr>
          <w:p w14:paraId="47953A24" w14:textId="3C374447" w:rsidR="00A4335A" w:rsidRPr="007B611F" w:rsidRDefault="005D3D38" w:rsidP="00A4335A">
            <w:pPr>
              <w:pStyle w:val="Heading1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auto"/>
              </w:rPr>
              <w:t xml:space="preserve">Create a new </w:t>
            </w:r>
            <w:proofErr w:type="spellStart"/>
            <w:r>
              <w:rPr>
                <w:rFonts w:ascii="Arial" w:hAnsi="Arial" w:cs="Arial"/>
                <w:b/>
                <w:bCs/>
                <w:color w:val="auto"/>
              </w:rPr>
              <w:t>todo</w:t>
            </w:r>
            <w:proofErr w:type="spellEnd"/>
            <w:r>
              <w:rPr>
                <w:rFonts w:ascii="Arial" w:hAnsi="Arial" w:cs="Arial"/>
                <w:b/>
                <w:bCs/>
                <w:color w:val="auto"/>
              </w:rPr>
              <w:t xml:space="preserve"> task item</w:t>
            </w:r>
          </w:p>
        </w:tc>
      </w:tr>
      <w:tr w:rsidR="00FD1D6F" w14:paraId="3A55C8F8" w14:textId="77777777" w:rsidTr="00A4335A">
        <w:trPr>
          <w:trHeight w:val="620"/>
        </w:trPr>
        <w:tc>
          <w:tcPr>
            <w:tcW w:w="1250" w:type="dxa"/>
          </w:tcPr>
          <w:p w14:paraId="4D73E85C" w14:textId="77777777" w:rsidR="00A4335A" w:rsidRDefault="00A4335A" w:rsidP="00A4335A">
            <w:pPr>
              <w:pStyle w:val="NoSpacing"/>
              <w:spacing w:before="80" w:after="8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71" w:type="dxa"/>
          </w:tcPr>
          <w:p w14:paraId="72A5F047" w14:textId="00167DAC" w:rsidR="00A4335A" w:rsidRPr="007B611F" w:rsidRDefault="00A4335A" w:rsidP="00A4335A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Test Objectiv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r w:rsidR="005D3D38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Verify that users </w:t>
            </w:r>
            <w:proofErr w:type="gramStart"/>
            <w:r w:rsidR="005D3D38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are able to</w:t>
            </w:r>
            <w:proofErr w:type="gramEnd"/>
            <w:r w:rsidR="005D3D38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 create a new task and that it is displayed within the task list.</w:t>
            </w:r>
            <w:r w:rsidRPr="005D3D38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3929" w:type="dxa"/>
          </w:tcPr>
          <w:p w14:paraId="62FFD258" w14:textId="77777777" w:rsidR="00A4335A" w:rsidRPr="007B611F" w:rsidRDefault="00A4335A" w:rsidP="00A4335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eveloper:</w:t>
            </w:r>
          </w:p>
          <w:p w14:paraId="0B35723B" w14:textId="4CD77980" w:rsidR="00A4335A" w:rsidRPr="007B611F" w:rsidRDefault="00A4335A" w:rsidP="00A4335A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ate tested</w:t>
            </w:r>
            <w:r w:rsidRPr="00D35C95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:</w:t>
            </w:r>
            <w:r w:rsidRPr="00D35C9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="00D35C95" w:rsidRPr="00D35C95">
              <w:rPr>
                <w:rFonts w:ascii="Arial" w:hAnsi="Arial" w:cs="Arial"/>
                <w:color w:val="000000" w:themeColor="text1"/>
                <w:sz w:val="20"/>
                <w:szCs w:val="20"/>
              </w:rPr>
              <w:t>2025/01/28</w:t>
            </w:r>
          </w:p>
        </w:tc>
        <w:tc>
          <w:tcPr>
            <w:tcW w:w="4200" w:type="dxa"/>
            <w:gridSpan w:val="2"/>
          </w:tcPr>
          <w:p w14:paraId="1C6C095E" w14:textId="5866AB5F" w:rsidR="00A4335A" w:rsidRPr="007B611F" w:rsidRDefault="00A4335A" w:rsidP="00A4335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eer tester: </w:t>
            </w:r>
            <w:r w:rsidR="00FD1D6F">
              <w:rPr>
                <w:rFonts w:ascii="Arial" w:hAnsi="Arial" w:cs="Arial"/>
                <w:b/>
                <w:bCs/>
                <w:sz w:val="20"/>
                <w:szCs w:val="20"/>
              </w:rPr>
              <w:t>Hugo Vega Hernandez</w:t>
            </w:r>
          </w:p>
          <w:p w14:paraId="77B01D02" w14:textId="484B5990" w:rsidR="00A4335A" w:rsidRPr="007B611F" w:rsidRDefault="00A4335A" w:rsidP="00A4335A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ate tested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D1D6F">
              <w:rPr>
                <w:rFonts w:ascii="Arial" w:hAnsi="Arial" w:cs="Arial"/>
                <w:color w:val="C00000"/>
                <w:sz w:val="20"/>
                <w:szCs w:val="20"/>
              </w:rPr>
              <w:t>01/29/2025</w:t>
            </w:r>
          </w:p>
        </w:tc>
      </w:tr>
      <w:tr w:rsidR="00FD1D6F" w14:paraId="4C72F794" w14:textId="77777777" w:rsidTr="00A4335A">
        <w:trPr>
          <w:trHeight w:val="350"/>
        </w:trPr>
        <w:tc>
          <w:tcPr>
            <w:tcW w:w="1250" w:type="dxa"/>
          </w:tcPr>
          <w:p w14:paraId="080B93A9" w14:textId="77777777" w:rsidR="00A4335A" w:rsidRPr="007B611F" w:rsidRDefault="00A4335A" w:rsidP="00A4335A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tep</w:t>
            </w:r>
          </w:p>
        </w:tc>
        <w:tc>
          <w:tcPr>
            <w:tcW w:w="3571" w:type="dxa"/>
          </w:tcPr>
          <w:p w14:paraId="3F2C6B66" w14:textId="77777777" w:rsidR="00A4335A" w:rsidRPr="007B611F" w:rsidRDefault="00A4335A" w:rsidP="00A4335A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ction</w:t>
            </w:r>
          </w:p>
        </w:tc>
        <w:tc>
          <w:tcPr>
            <w:tcW w:w="3929" w:type="dxa"/>
          </w:tcPr>
          <w:p w14:paraId="2620F9F4" w14:textId="77777777" w:rsidR="00A4335A" w:rsidRPr="007B611F" w:rsidRDefault="00A4335A" w:rsidP="00A4335A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xpected results:</w:t>
            </w:r>
          </w:p>
        </w:tc>
        <w:tc>
          <w:tcPr>
            <w:tcW w:w="2148" w:type="dxa"/>
          </w:tcPr>
          <w:p w14:paraId="5A21CD92" w14:textId="77777777" w:rsidR="00A4335A" w:rsidRPr="007B611F" w:rsidRDefault="00A4335A" w:rsidP="00A4335A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eveloper pass/fail</w:t>
            </w:r>
          </w:p>
        </w:tc>
        <w:tc>
          <w:tcPr>
            <w:tcW w:w="2052" w:type="dxa"/>
          </w:tcPr>
          <w:p w14:paraId="394C4F52" w14:textId="77777777" w:rsidR="00A4335A" w:rsidRDefault="00A4335A" w:rsidP="00A4335A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ster pass/fail</w:t>
            </w:r>
          </w:p>
          <w:p w14:paraId="5DD84243" w14:textId="4B29F85B" w:rsidR="00914140" w:rsidRPr="007B611F" w:rsidRDefault="00914140" w:rsidP="00A4335A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+ Screenshot</w:t>
            </w:r>
          </w:p>
        </w:tc>
      </w:tr>
      <w:tr w:rsidR="00FD1D6F" w14:paraId="09F08F1A" w14:textId="77777777" w:rsidTr="00A4335A">
        <w:trPr>
          <w:trHeight w:val="350"/>
        </w:trPr>
        <w:tc>
          <w:tcPr>
            <w:tcW w:w="1250" w:type="dxa"/>
          </w:tcPr>
          <w:p w14:paraId="7190D08A" w14:textId="77777777" w:rsidR="00A4335A" w:rsidRPr="00A15F1C" w:rsidRDefault="00A4335A" w:rsidP="00A4335A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571" w:type="dxa"/>
          </w:tcPr>
          <w:p w14:paraId="5B9D2DED" w14:textId="46221F43" w:rsidR="00A4335A" w:rsidRPr="00D35C95" w:rsidRDefault="005D3D38" w:rsidP="00A4335A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35C95">
              <w:rPr>
                <w:rFonts w:ascii="Arial" w:hAnsi="Arial" w:cs="Arial"/>
                <w:color w:val="000000" w:themeColor="text1"/>
                <w:sz w:val="20"/>
                <w:szCs w:val="20"/>
              </w:rPr>
              <w:t>Navigate to the Todo App homepage.</w:t>
            </w:r>
          </w:p>
        </w:tc>
        <w:tc>
          <w:tcPr>
            <w:tcW w:w="3929" w:type="dxa"/>
          </w:tcPr>
          <w:p w14:paraId="37F7B73D" w14:textId="34958DFB" w:rsidR="00A4335A" w:rsidRPr="00D35C95" w:rsidRDefault="00D35C95" w:rsidP="00A4335A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35C95">
              <w:rPr>
                <w:rFonts w:ascii="Arial" w:hAnsi="Arial" w:cs="Arial"/>
                <w:color w:val="000000" w:themeColor="text1"/>
                <w:sz w:val="20"/>
                <w:szCs w:val="20"/>
              </w:rPr>
              <w:t>The web page loads correctly.</w:t>
            </w:r>
          </w:p>
        </w:tc>
        <w:tc>
          <w:tcPr>
            <w:tcW w:w="2148" w:type="dxa"/>
          </w:tcPr>
          <w:p w14:paraId="353D6658" w14:textId="0BF28462" w:rsidR="00A4335A" w:rsidRPr="00D35C95" w:rsidRDefault="00D35C95" w:rsidP="00A4335A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35C95">
              <w:rPr>
                <w:rFonts w:ascii="Arial" w:hAnsi="Arial" w:cs="Arial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3C4F465F" w14:textId="77777777" w:rsidR="00A4335A" w:rsidRDefault="00FD1D6F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0F8C06E1" w14:textId="7C712F28" w:rsidR="00FD1D6F" w:rsidRPr="00A20A44" w:rsidRDefault="00FD1D6F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D2B00CD" wp14:editId="34C40DF8">
                  <wp:extent cx="1241034" cy="1543050"/>
                  <wp:effectExtent l="0" t="0" r="0" b="0"/>
                  <wp:docPr id="10502163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0216312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3954" cy="1546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1D6F" w14:paraId="2EC2366F" w14:textId="77777777" w:rsidTr="00A4335A">
        <w:trPr>
          <w:trHeight w:val="350"/>
        </w:trPr>
        <w:tc>
          <w:tcPr>
            <w:tcW w:w="1250" w:type="dxa"/>
          </w:tcPr>
          <w:p w14:paraId="6CAE961C" w14:textId="77777777" w:rsidR="00A4335A" w:rsidRDefault="00A4335A" w:rsidP="00A4335A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571" w:type="dxa"/>
          </w:tcPr>
          <w:p w14:paraId="00C19CD2" w14:textId="20F2F5F9" w:rsidR="00A4335A" w:rsidRPr="00D35C95" w:rsidRDefault="005D3D38" w:rsidP="00A4335A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35C95">
              <w:rPr>
                <w:rFonts w:ascii="Arial" w:hAnsi="Arial" w:cs="Arial"/>
                <w:color w:val="000000" w:themeColor="text1"/>
                <w:sz w:val="20"/>
                <w:szCs w:val="20"/>
              </w:rPr>
              <w:t>Locate the “</w:t>
            </w:r>
            <w:r w:rsidR="00D35C95">
              <w:rPr>
                <w:rFonts w:ascii="Arial" w:hAnsi="Arial" w:cs="Arial"/>
                <w:color w:val="000000" w:themeColor="text1"/>
                <w:sz w:val="20"/>
                <w:szCs w:val="20"/>
              </w:rPr>
              <w:t>Task Form</w:t>
            </w:r>
            <w:r w:rsidRPr="00D35C95">
              <w:rPr>
                <w:rFonts w:ascii="Arial" w:hAnsi="Arial" w:cs="Arial"/>
                <w:color w:val="000000" w:themeColor="text1"/>
                <w:sz w:val="20"/>
                <w:szCs w:val="20"/>
              </w:rPr>
              <w:t>” input field.</w:t>
            </w:r>
          </w:p>
        </w:tc>
        <w:tc>
          <w:tcPr>
            <w:tcW w:w="3929" w:type="dxa"/>
          </w:tcPr>
          <w:p w14:paraId="1EA9E674" w14:textId="31BC3D5F" w:rsidR="00A4335A" w:rsidRPr="00D35C95" w:rsidRDefault="00D35C95" w:rsidP="00A4335A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35C95">
              <w:rPr>
                <w:rFonts w:ascii="Arial" w:hAnsi="Arial" w:cs="Arial"/>
                <w:color w:val="000000" w:themeColor="text1"/>
                <w:sz w:val="20"/>
                <w:szCs w:val="20"/>
              </w:rPr>
              <w:t>Page is functioning properly and that users can add new tasks.</w:t>
            </w:r>
          </w:p>
        </w:tc>
        <w:tc>
          <w:tcPr>
            <w:tcW w:w="2148" w:type="dxa"/>
          </w:tcPr>
          <w:p w14:paraId="76FAB286" w14:textId="0B286FF3" w:rsidR="00A4335A" w:rsidRPr="00D35C95" w:rsidRDefault="00D35C95" w:rsidP="00A4335A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35C95">
              <w:rPr>
                <w:rFonts w:ascii="Arial" w:hAnsi="Arial" w:cs="Arial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1190A850" w14:textId="77777777" w:rsidR="00A4335A" w:rsidRDefault="00FD1D6F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0A9FC7D7" w14:textId="7595B40A" w:rsidR="00FD1D6F" w:rsidRPr="00A20A44" w:rsidRDefault="00FD1D6F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B28DF91" wp14:editId="3A1581F0">
                  <wp:extent cx="1241034" cy="1543050"/>
                  <wp:effectExtent l="0" t="0" r="0" b="0"/>
                  <wp:docPr id="15476924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0216312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3954" cy="1546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1D6F" w14:paraId="2DB4FC82" w14:textId="77777777" w:rsidTr="00A4335A">
        <w:trPr>
          <w:trHeight w:val="350"/>
        </w:trPr>
        <w:tc>
          <w:tcPr>
            <w:tcW w:w="1250" w:type="dxa"/>
          </w:tcPr>
          <w:p w14:paraId="6BAF040F" w14:textId="77777777" w:rsidR="00A4335A" w:rsidRDefault="00A4335A" w:rsidP="00A4335A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3</w:t>
            </w:r>
          </w:p>
        </w:tc>
        <w:tc>
          <w:tcPr>
            <w:tcW w:w="3571" w:type="dxa"/>
          </w:tcPr>
          <w:p w14:paraId="343B9515" w14:textId="735FAEC9" w:rsidR="00A4335A" w:rsidRPr="00D35C95" w:rsidRDefault="005D3D38" w:rsidP="00A4335A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35C95">
              <w:rPr>
                <w:rFonts w:ascii="Arial" w:hAnsi="Arial" w:cs="Arial"/>
                <w:color w:val="000000" w:themeColor="text1"/>
                <w:sz w:val="20"/>
                <w:szCs w:val="20"/>
              </w:rPr>
              <w:t>Enter a valid task name.</w:t>
            </w:r>
          </w:p>
        </w:tc>
        <w:tc>
          <w:tcPr>
            <w:tcW w:w="3929" w:type="dxa"/>
          </w:tcPr>
          <w:p w14:paraId="6CD3142D" w14:textId="038527EF" w:rsidR="00A4335A" w:rsidRPr="00D35C95" w:rsidRDefault="00D35C95" w:rsidP="00A4335A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35C95">
              <w:rPr>
                <w:rFonts w:ascii="Arial" w:hAnsi="Arial" w:cs="Arial"/>
                <w:color w:val="000000" w:themeColor="text1"/>
                <w:sz w:val="20"/>
                <w:szCs w:val="20"/>
              </w:rPr>
              <w:t>Users can add input text.</w:t>
            </w:r>
          </w:p>
        </w:tc>
        <w:tc>
          <w:tcPr>
            <w:tcW w:w="2148" w:type="dxa"/>
          </w:tcPr>
          <w:p w14:paraId="78BA0279" w14:textId="2518539D" w:rsidR="00A4335A" w:rsidRPr="00D35C95" w:rsidRDefault="00D35C95" w:rsidP="00A4335A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35C95">
              <w:rPr>
                <w:rFonts w:ascii="Arial" w:hAnsi="Arial" w:cs="Arial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1DEA89CD" w14:textId="77777777" w:rsidR="00A4335A" w:rsidRDefault="00FD1D6F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12FDCD2D" w14:textId="325FBFAB" w:rsidR="00FD1D6F" w:rsidRPr="00A20A44" w:rsidRDefault="00FD1D6F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E48D47F" wp14:editId="65F29184">
                  <wp:extent cx="2962275" cy="409735"/>
                  <wp:effectExtent l="0" t="0" r="0" b="9525"/>
                  <wp:docPr id="8927816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278166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1991" cy="4124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1D6F" w14:paraId="3C098B4E" w14:textId="77777777" w:rsidTr="00A4335A">
        <w:trPr>
          <w:trHeight w:val="350"/>
        </w:trPr>
        <w:tc>
          <w:tcPr>
            <w:tcW w:w="1250" w:type="dxa"/>
          </w:tcPr>
          <w:p w14:paraId="1347D3CE" w14:textId="77777777" w:rsidR="00A4335A" w:rsidRDefault="00A4335A" w:rsidP="00A4335A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571" w:type="dxa"/>
          </w:tcPr>
          <w:p w14:paraId="459551BD" w14:textId="29B28CC5" w:rsidR="00A4335A" w:rsidRPr="00D35C95" w:rsidRDefault="005D3D38" w:rsidP="00A4335A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35C95">
              <w:rPr>
                <w:rFonts w:ascii="Arial" w:hAnsi="Arial" w:cs="Arial"/>
                <w:color w:val="000000" w:themeColor="text1"/>
                <w:sz w:val="20"/>
                <w:szCs w:val="20"/>
              </w:rPr>
              <w:t>Click the “add task” button.</w:t>
            </w:r>
          </w:p>
        </w:tc>
        <w:tc>
          <w:tcPr>
            <w:tcW w:w="3929" w:type="dxa"/>
          </w:tcPr>
          <w:p w14:paraId="0C6D9994" w14:textId="118E197F" w:rsidR="00A4335A" w:rsidRPr="00D35C95" w:rsidRDefault="00D35C95" w:rsidP="00A4335A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35C95">
              <w:rPr>
                <w:rFonts w:ascii="Arial" w:hAnsi="Arial" w:cs="Arial"/>
                <w:color w:val="000000" w:themeColor="text1"/>
                <w:sz w:val="20"/>
                <w:szCs w:val="20"/>
              </w:rPr>
              <w:t>Users can submit text information.</w:t>
            </w:r>
          </w:p>
        </w:tc>
        <w:tc>
          <w:tcPr>
            <w:tcW w:w="2148" w:type="dxa"/>
          </w:tcPr>
          <w:p w14:paraId="63A9750A" w14:textId="426BE096" w:rsidR="00A4335A" w:rsidRPr="00D35C95" w:rsidRDefault="00D35C95" w:rsidP="00A4335A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35C95">
              <w:rPr>
                <w:rFonts w:ascii="Arial" w:hAnsi="Arial" w:cs="Arial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76FBFC43" w14:textId="06FE6EF7" w:rsidR="00A4335A" w:rsidRPr="00A20A44" w:rsidRDefault="00FD1D6F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</w:tr>
      <w:tr w:rsidR="00FD1D6F" w14:paraId="65CEC172" w14:textId="77777777" w:rsidTr="00A4335A">
        <w:trPr>
          <w:trHeight w:val="350"/>
        </w:trPr>
        <w:tc>
          <w:tcPr>
            <w:tcW w:w="1250" w:type="dxa"/>
          </w:tcPr>
          <w:p w14:paraId="5531F7A4" w14:textId="77777777" w:rsidR="00A4335A" w:rsidRDefault="00A4335A" w:rsidP="00A4335A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571" w:type="dxa"/>
          </w:tcPr>
          <w:p w14:paraId="78F63347" w14:textId="0DA07C9D" w:rsidR="00A4335A" w:rsidRPr="00D35C95" w:rsidRDefault="005D3D38" w:rsidP="00A4335A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35C95">
              <w:rPr>
                <w:rFonts w:ascii="Arial" w:hAnsi="Arial" w:cs="Arial"/>
                <w:color w:val="000000" w:themeColor="text1"/>
                <w:sz w:val="20"/>
                <w:szCs w:val="20"/>
              </w:rPr>
              <w:t>Verify that the new task is displayed in the list of tasks.</w:t>
            </w:r>
          </w:p>
        </w:tc>
        <w:tc>
          <w:tcPr>
            <w:tcW w:w="3929" w:type="dxa"/>
          </w:tcPr>
          <w:p w14:paraId="181A2FCB" w14:textId="38FD160A" w:rsidR="00A4335A" w:rsidRPr="00D35C95" w:rsidRDefault="00D35C95" w:rsidP="00A4335A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35C9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User input (tasks) </w:t>
            </w:r>
            <w:proofErr w:type="gramStart"/>
            <w:r w:rsidRPr="00D35C95">
              <w:rPr>
                <w:rFonts w:ascii="Arial" w:hAnsi="Arial" w:cs="Arial"/>
                <w:color w:val="000000" w:themeColor="text1"/>
                <w:sz w:val="20"/>
                <w:szCs w:val="20"/>
              </w:rPr>
              <w:t>are</w:t>
            </w:r>
            <w:proofErr w:type="gramEnd"/>
            <w:r w:rsidRPr="00D35C95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displayed in the Todo List. </w:t>
            </w:r>
          </w:p>
        </w:tc>
        <w:tc>
          <w:tcPr>
            <w:tcW w:w="2148" w:type="dxa"/>
          </w:tcPr>
          <w:p w14:paraId="3FA8421B" w14:textId="57010208" w:rsidR="00A4335A" w:rsidRPr="00D35C95" w:rsidRDefault="00D35C95" w:rsidP="00A4335A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D35C95">
              <w:rPr>
                <w:rFonts w:ascii="Arial" w:hAnsi="Arial" w:cs="Arial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1BA287D3" w14:textId="77777777" w:rsidR="00A4335A" w:rsidRDefault="00FD1D6F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34FCEAF6" w14:textId="45417BB3" w:rsidR="00FD1D6F" w:rsidRPr="00A20A44" w:rsidRDefault="00FD1D6F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C3357E4" wp14:editId="58BFCC2C">
                  <wp:extent cx="2962275" cy="409735"/>
                  <wp:effectExtent l="0" t="0" r="0" b="9525"/>
                  <wp:docPr id="150142009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278166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81991" cy="4124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4335A" w14:paraId="6161B7F0" w14:textId="77777777" w:rsidTr="00A4335A">
        <w:trPr>
          <w:trHeight w:val="350"/>
        </w:trPr>
        <w:tc>
          <w:tcPr>
            <w:tcW w:w="1250" w:type="dxa"/>
          </w:tcPr>
          <w:p w14:paraId="47E029B3" w14:textId="77777777" w:rsidR="00A4335A" w:rsidRPr="000C1DAC" w:rsidRDefault="00A4335A" w:rsidP="00A4335A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0C1DAC"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  <w:tc>
          <w:tcPr>
            <w:tcW w:w="11700" w:type="dxa"/>
            <w:gridSpan w:val="4"/>
          </w:tcPr>
          <w:p w14:paraId="7DAC9875" w14:textId="77777777" w:rsidR="00A4335A" w:rsidRPr="000C1DAC" w:rsidRDefault="00A4335A" w:rsidP="00A4335A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 xml:space="preserve">Comments should be substantive; this means there should be at least 2-3 well-structured sentences with constructive feedback. </w:t>
            </w:r>
          </w:p>
        </w:tc>
      </w:tr>
    </w:tbl>
    <w:p w14:paraId="76290694" w14:textId="52A717BD" w:rsidR="00A15F1C" w:rsidRDefault="00A15F1C" w:rsidP="006A45CA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0"/>
        <w:gridCol w:w="3524"/>
        <w:gridCol w:w="3878"/>
        <w:gridCol w:w="2128"/>
        <w:gridCol w:w="2170"/>
      </w:tblGrid>
      <w:tr w:rsidR="00A15F1C" w14:paraId="312A7742" w14:textId="77777777" w:rsidTr="000C1DAC">
        <w:trPr>
          <w:trHeight w:val="710"/>
        </w:trPr>
        <w:tc>
          <w:tcPr>
            <w:tcW w:w="1250" w:type="dxa"/>
          </w:tcPr>
          <w:p w14:paraId="0022272B" w14:textId="60BCD685" w:rsidR="00A15F1C" w:rsidRDefault="00A15F1C" w:rsidP="00623FBF">
            <w:pPr>
              <w:pStyle w:val="NoSpacing"/>
              <w:spacing w:before="80" w:after="8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est </w:t>
            </w:r>
            <w:r w:rsidR="00A4335A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1700" w:type="dxa"/>
            <w:gridSpan w:val="4"/>
          </w:tcPr>
          <w:p w14:paraId="3945430F" w14:textId="2BB6D2EF" w:rsidR="00A15F1C" w:rsidRPr="007B611F" w:rsidRDefault="00D35C95" w:rsidP="00623FBF">
            <w:pPr>
              <w:pStyle w:val="Heading1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auto"/>
              </w:rPr>
              <w:t>View a List of Todo Task Items</w:t>
            </w:r>
          </w:p>
        </w:tc>
      </w:tr>
      <w:tr w:rsidR="00A15F1C" w14:paraId="0E542922" w14:textId="77777777" w:rsidTr="000C1DAC">
        <w:trPr>
          <w:trHeight w:val="620"/>
        </w:trPr>
        <w:tc>
          <w:tcPr>
            <w:tcW w:w="1250" w:type="dxa"/>
          </w:tcPr>
          <w:p w14:paraId="452DFAEA" w14:textId="77777777" w:rsidR="00A15F1C" w:rsidRDefault="00A15F1C" w:rsidP="00623FBF">
            <w:pPr>
              <w:pStyle w:val="NoSpacing"/>
              <w:spacing w:before="80" w:after="8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70" w:type="dxa"/>
          </w:tcPr>
          <w:p w14:paraId="0FFFB7FB" w14:textId="461EB7A7" w:rsidR="00D35C95" w:rsidRPr="00D35C95" w:rsidRDefault="00A15F1C" w:rsidP="00623F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Test Objectiv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  <w:r w:rsidR="00D35C9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Verify that users </w:t>
            </w:r>
            <w:proofErr w:type="gramStart"/>
            <w:r w:rsidR="00D35C95">
              <w:rPr>
                <w:rFonts w:ascii="Arial" w:hAnsi="Arial" w:cs="Arial"/>
                <w:b/>
                <w:bCs/>
                <w:sz w:val="20"/>
                <w:szCs w:val="20"/>
              </w:rPr>
              <w:t>are able to</w:t>
            </w:r>
            <w:proofErr w:type="gramEnd"/>
            <w:r w:rsidR="00D35C9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view a list of existing tasks within the application. </w:t>
            </w:r>
          </w:p>
        </w:tc>
        <w:tc>
          <w:tcPr>
            <w:tcW w:w="3930" w:type="dxa"/>
          </w:tcPr>
          <w:p w14:paraId="6041CAE9" w14:textId="77777777" w:rsidR="00A15F1C" w:rsidRPr="007B611F" w:rsidRDefault="00A15F1C" w:rsidP="00623F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eveloper:</w:t>
            </w:r>
          </w:p>
          <w:p w14:paraId="5712255C" w14:textId="0F7815AE" w:rsidR="00A15F1C" w:rsidRPr="007B611F" w:rsidRDefault="00A15F1C" w:rsidP="00623FBF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ate tested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35C95" w:rsidRPr="009E3C30">
              <w:rPr>
                <w:rFonts w:ascii="Arial" w:hAnsi="Arial" w:cs="Arial"/>
                <w:color w:val="000000" w:themeColor="text1"/>
                <w:sz w:val="20"/>
                <w:szCs w:val="20"/>
              </w:rPr>
              <w:t>2025/01/28</w:t>
            </w:r>
            <w:r w:rsidRPr="009E3C30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4200" w:type="dxa"/>
            <w:gridSpan w:val="2"/>
          </w:tcPr>
          <w:p w14:paraId="6E3016A8" w14:textId="10EB2BF1" w:rsidR="00A15F1C" w:rsidRPr="007B611F" w:rsidRDefault="00A15F1C" w:rsidP="00623F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eer tester: </w:t>
            </w:r>
            <w:r w:rsidR="00FD1D6F">
              <w:rPr>
                <w:rFonts w:ascii="Arial" w:hAnsi="Arial" w:cs="Arial"/>
                <w:b/>
                <w:bCs/>
                <w:sz w:val="20"/>
                <w:szCs w:val="20"/>
              </w:rPr>
              <w:t>Hugo Vega Hernandez</w:t>
            </w:r>
          </w:p>
          <w:p w14:paraId="45E21BE0" w14:textId="5547B937" w:rsidR="00A15F1C" w:rsidRPr="007B611F" w:rsidRDefault="00A15F1C" w:rsidP="00623FBF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ate tested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D1D6F">
              <w:rPr>
                <w:rFonts w:ascii="Arial" w:hAnsi="Arial" w:cs="Arial"/>
                <w:color w:val="C00000"/>
                <w:sz w:val="20"/>
                <w:szCs w:val="20"/>
              </w:rPr>
              <w:t>01/29/2025</w:t>
            </w:r>
          </w:p>
        </w:tc>
      </w:tr>
      <w:tr w:rsidR="00A15F1C" w14:paraId="75714466" w14:textId="77777777" w:rsidTr="000C1DAC">
        <w:trPr>
          <w:trHeight w:val="350"/>
        </w:trPr>
        <w:tc>
          <w:tcPr>
            <w:tcW w:w="1250" w:type="dxa"/>
          </w:tcPr>
          <w:p w14:paraId="4DBABF23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tep</w:t>
            </w:r>
          </w:p>
        </w:tc>
        <w:tc>
          <w:tcPr>
            <w:tcW w:w="3570" w:type="dxa"/>
          </w:tcPr>
          <w:p w14:paraId="10438DFD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ction</w:t>
            </w:r>
          </w:p>
        </w:tc>
        <w:tc>
          <w:tcPr>
            <w:tcW w:w="3930" w:type="dxa"/>
          </w:tcPr>
          <w:p w14:paraId="0AAAE872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xpected results:</w:t>
            </w:r>
          </w:p>
        </w:tc>
        <w:tc>
          <w:tcPr>
            <w:tcW w:w="2148" w:type="dxa"/>
          </w:tcPr>
          <w:p w14:paraId="59A42678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eveloper pass/fail</w:t>
            </w:r>
          </w:p>
        </w:tc>
        <w:tc>
          <w:tcPr>
            <w:tcW w:w="2052" w:type="dxa"/>
          </w:tcPr>
          <w:p w14:paraId="0964A742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ster pass/fail</w:t>
            </w:r>
          </w:p>
        </w:tc>
      </w:tr>
      <w:tr w:rsidR="00A15F1C" w14:paraId="20404998" w14:textId="77777777" w:rsidTr="000C1DAC">
        <w:trPr>
          <w:trHeight w:val="350"/>
        </w:trPr>
        <w:tc>
          <w:tcPr>
            <w:tcW w:w="1250" w:type="dxa"/>
          </w:tcPr>
          <w:p w14:paraId="1559EA74" w14:textId="77777777" w:rsidR="00A15F1C" w:rsidRPr="00A15F1C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570" w:type="dxa"/>
          </w:tcPr>
          <w:p w14:paraId="35841F1C" w14:textId="388B617D" w:rsidR="00A15F1C" w:rsidRPr="009E3C30" w:rsidRDefault="00D35C95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E3C30">
              <w:rPr>
                <w:rFonts w:ascii="Arial" w:hAnsi="Arial" w:cs="Arial"/>
                <w:color w:val="000000" w:themeColor="text1"/>
                <w:sz w:val="20"/>
                <w:szCs w:val="20"/>
              </w:rPr>
              <w:t>Navigate to the Todo homepage.</w:t>
            </w:r>
          </w:p>
        </w:tc>
        <w:tc>
          <w:tcPr>
            <w:tcW w:w="3930" w:type="dxa"/>
          </w:tcPr>
          <w:p w14:paraId="28AA4D24" w14:textId="1EAB3D20" w:rsidR="00A15F1C" w:rsidRPr="00654DCD" w:rsidRDefault="00D35C95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web page should </w:t>
            </w:r>
            <w:proofErr w:type="gramStart"/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load</w:t>
            </w:r>
            <w:proofErr w:type="gramEnd"/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properly.</w:t>
            </w:r>
          </w:p>
        </w:tc>
        <w:tc>
          <w:tcPr>
            <w:tcW w:w="2148" w:type="dxa"/>
          </w:tcPr>
          <w:p w14:paraId="285E1AFF" w14:textId="0A76C29A" w:rsidR="00A15F1C" w:rsidRPr="00654DCD" w:rsidRDefault="009E3C30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67B109CF" w14:textId="77777777" w:rsidR="00A15F1C" w:rsidRDefault="00FD1D6F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3D3E75F7" w14:textId="0DD22B62" w:rsidR="00FD1D6F" w:rsidRPr="00A20A44" w:rsidRDefault="00FD1D6F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2D718A1" wp14:editId="20D8C403">
                  <wp:extent cx="1241034" cy="1543050"/>
                  <wp:effectExtent l="0" t="0" r="0" b="0"/>
                  <wp:docPr id="10351428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0216312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3954" cy="1546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5F1C" w14:paraId="7A1D991F" w14:textId="77777777" w:rsidTr="000C1DAC">
        <w:trPr>
          <w:trHeight w:val="350"/>
        </w:trPr>
        <w:tc>
          <w:tcPr>
            <w:tcW w:w="1250" w:type="dxa"/>
          </w:tcPr>
          <w:p w14:paraId="5D53FCEC" w14:textId="77777777" w:rsidR="00A15F1C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2</w:t>
            </w:r>
          </w:p>
        </w:tc>
        <w:tc>
          <w:tcPr>
            <w:tcW w:w="3570" w:type="dxa"/>
          </w:tcPr>
          <w:p w14:paraId="7A1AC61E" w14:textId="20F3C29D" w:rsidR="00A15F1C" w:rsidRPr="009E3C30" w:rsidRDefault="00D35C95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E3C30">
              <w:rPr>
                <w:rFonts w:ascii="Arial" w:hAnsi="Arial" w:cs="Arial"/>
                <w:color w:val="000000" w:themeColor="text1"/>
                <w:sz w:val="20"/>
                <w:szCs w:val="20"/>
              </w:rPr>
              <w:t>Confirm that the page loads and displays the task list.</w:t>
            </w:r>
          </w:p>
        </w:tc>
        <w:tc>
          <w:tcPr>
            <w:tcW w:w="3930" w:type="dxa"/>
          </w:tcPr>
          <w:p w14:paraId="702F6BAD" w14:textId="3DA240F9" w:rsidR="00A15F1C" w:rsidRPr="00654DCD" w:rsidRDefault="00D35C95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The web page should automatically display the task list to users.</w:t>
            </w:r>
          </w:p>
        </w:tc>
        <w:tc>
          <w:tcPr>
            <w:tcW w:w="2148" w:type="dxa"/>
          </w:tcPr>
          <w:p w14:paraId="6642B293" w14:textId="7EFE9DD2" w:rsidR="00A15F1C" w:rsidRPr="00654DCD" w:rsidRDefault="009E3C30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0DA1A38B" w14:textId="77777777" w:rsidR="00A15F1C" w:rsidRDefault="00FD1D6F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27C98C71" w14:textId="0D0BC7E4" w:rsidR="00FD1D6F" w:rsidRPr="00A20A44" w:rsidRDefault="00FD1D6F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80038BE" wp14:editId="5B8D8C5E">
                  <wp:extent cx="1241034" cy="1543050"/>
                  <wp:effectExtent l="0" t="0" r="0" b="0"/>
                  <wp:docPr id="81006278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0216312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3954" cy="1546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5F1C" w14:paraId="140F4181" w14:textId="77777777" w:rsidTr="000C1DAC">
        <w:trPr>
          <w:trHeight w:val="350"/>
        </w:trPr>
        <w:tc>
          <w:tcPr>
            <w:tcW w:w="1250" w:type="dxa"/>
          </w:tcPr>
          <w:p w14:paraId="5C8844CD" w14:textId="77777777" w:rsidR="00A15F1C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570" w:type="dxa"/>
          </w:tcPr>
          <w:p w14:paraId="72C46721" w14:textId="66AB3DAE" w:rsidR="00A15F1C" w:rsidRPr="009E3C30" w:rsidRDefault="00D35C95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E3C30">
              <w:rPr>
                <w:rFonts w:ascii="Arial" w:hAnsi="Arial" w:cs="Arial"/>
                <w:color w:val="000000" w:themeColor="text1"/>
                <w:sz w:val="20"/>
                <w:szCs w:val="20"/>
              </w:rPr>
              <w:t>Check that each task is clearly visible and properly formatted on the webpage.</w:t>
            </w:r>
          </w:p>
        </w:tc>
        <w:tc>
          <w:tcPr>
            <w:tcW w:w="3930" w:type="dxa"/>
          </w:tcPr>
          <w:p w14:paraId="73B54416" w14:textId="2804C4FF" w:rsidR="00D35C95" w:rsidRPr="00654DCD" w:rsidRDefault="00D35C95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Each task should be properly formatted and visible.</w:t>
            </w:r>
          </w:p>
        </w:tc>
        <w:tc>
          <w:tcPr>
            <w:tcW w:w="2148" w:type="dxa"/>
          </w:tcPr>
          <w:p w14:paraId="0C01FDCD" w14:textId="190E0648" w:rsidR="00A15F1C" w:rsidRPr="00654DCD" w:rsidRDefault="009E3C30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787159B1" w14:textId="77777777" w:rsidR="00A15F1C" w:rsidRDefault="00FD1D6F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4372540D" w14:textId="2F8AE518" w:rsidR="00FD1D6F" w:rsidRPr="00A20A44" w:rsidRDefault="00FD1D6F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E83A50E" wp14:editId="1B5FF40A">
                  <wp:extent cx="1241034" cy="1543050"/>
                  <wp:effectExtent l="0" t="0" r="0" b="0"/>
                  <wp:docPr id="10212755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0216312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3954" cy="1546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5F1C" w14:paraId="0A4C0744" w14:textId="77777777" w:rsidTr="000C1DAC">
        <w:trPr>
          <w:trHeight w:val="350"/>
        </w:trPr>
        <w:tc>
          <w:tcPr>
            <w:tcW w:w="1250" w:type="dxa"/>
          </w:tcPr>
          <w:p w14:paraId="2850AFFB" w14:textId="77777777" w:rsidR="00A15F1C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570" w:type="dxa"/>
          </w:tcPr>
          <w:p w14:paraId="3A7BF9EA" w14:textId="051490D6" w:rsidR="00A15F1C" w:rsidRPr="009E3C30" w:rsidRDefault="00D35C95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E3C30">
              <w:rPr>
                <w:rFonts w:ascii="Arial" w:hAnsi="Arial" w:cs="Arial"/>
                <w:color w:val="000000" w:themeColor="text1"/>
                <w:sz w:val="20"/>
                <w:szCs w:val="20"/>
              </w:rPr>
              <w:t>Verify that the list contains the tasks that were previously created.</w:t>
            </w:r>
          </w:p>
        </w:tc>
        <w:tc>
          <w:tcPr>
            <w:tcW w:w="3930" w:type="dxa"/>
          </w:tcPr>
          <w:p w14:paraId="412F55A8" w14:textId="3B9523FA" w:rsidR="00A15F1C" w:rsidRPr="00654DCD" w:rsidRDefault="00D35C95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The page should display all existing tasks.</w:t>
            </w:r>
          </w:p>
        </w:tc>
        <w:tc>
          <w:tcPr>
            <w:tcW w:w="2148" w:type="dxa"/>
          </w:tcPr>
          <w:p w14:paraId="4FF5EB17" w14:textId="7D8FD1A2" w:rsidR="00A15F1C" w:rsidRPr="00654DCD" w:rsidRDefault="009E3C30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10D3443A" w14:textId="77777777" w:rsidR="00A15F1C" w:rsidRDefault="00FD1D6F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2848C220" w14:textId="13ED201E" w:rsidR="00FD1D6F" w:rsidRPr="00A20A44" w:rsidRDefault="00FD1D6F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AF5D779" wp14:editId="1457F5C1">
                  <wp:extent cx="1241034" cy="1543050"/>
                  <wp:effectExtent l="0" t="0" r="0" b="0"/>
                  <wp:docPr id="14478698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0216312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3954" cy="1546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5F1C" w14:paraId="687758FA" w14:textId="77777777" w:rsidTr="000C1DAC">
        <w:trPr>
          <w:trHeight w:val="350"/>
        </w:trPr>
        <w:tc>
          <w:tcPr>
            <w:tcW w:w="1250" w:type="dxa"/>
          </w:tcPr>
          <w:p w14:paraId="21BF73AD" w14:textId="77777777" w:rsidR="00A15F1C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5</w:t>
            </w:r>
          </w:p>
        </w:tc>
        <w:tc>
          <w:tcPr>
            <w:tcW w:w="3570" w:type="dxa"/>
          </w:tcPr>
          <w:p w14:paraId="48C5819F" w14:textId="1668D038" w:rsidR="00A15F1C" w:rsidRPr="009E3C30" w:rsidRDefault="00D35C95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9E3C30">
              <w:rPr>
                <w:rFonts w:ascii="Arial" w:hAnsi="Arial" w:cs="Arial"/>
                <w:color w:val="000000" w:themeColor="text1"/>
                <w:sz w:val="20"/>
                <w:szCs w:val="20"/>
              </w:rPr>
              <w:t>Scroll through the list to ensure that it fully and properly displays all tasks.</w:t>
            </w:r>
          </w:p>
        </w:tc>
        <w:tc>
          <w:tcPr>
            <w:tcW w:w="3930" w:type="dxa"/>
          </w:tcPr>
          <w:p w14:paraId="5C0A9F6E" w14:textId="031A31AE" w:rsidR="00A15F1C" w:rsidRPr="00654DCD" w:rsidRDefault="00D35C95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page should be visible and does not cut off or shorten any tasks that exist. </w:t>
            </w:r>
          </w:p>
        </w:tc>
        <w:tc>
          <w:tcPr>
            <w:tcW w:w="2148" w:type="dxa"/>
          </w:tcPr>
          <w:p w14:paraId="1E9323AB" w14:textId="02A4B4D5" w:rsidR="009E3C30" w:rsidRPr="00654DCD" w:rsidRDefault="009E3C30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35915DE1" w14:textId="77777777" w:rsidR="00A15F1C" w:rsidRDefault="00FD1D6F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0DCC0F65" w14:textId="24CB58C8" w:rsidR="00FD1D6F" w:rsidRPr="00A20A44" w:rsidRDefault="00FD1D6F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2819B48B" wp14:editId="7D3001B3">
                  <wp:extent cx="1241034" cy="1543050"/>
                  <wp:effectExtent l="0" t="0" r="0" b="0"/>
                  <wp:docPr id="16138328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0216312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3954" cy="1546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1DAC" w14:paraId="2EB93C59" w14:textId="77777777" w:rsidTr="000C1DAC">
        <w:trPr>
          <w:trHeight w:val="350"/>
        </w:trPr>
        <w:tc>
          <w:tcPr>
            <w:tcW w:w="1250" w:type="dxa"/>
          </w:tcPr>
          <w:p w14:paraId="2484CBE1" w14:textId="0F505ADB" w:rsidR="000C1DAC" w:rsidRPr="000C1DAC" w:rsidRDefault="000C1DA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  <w:tc>
          <w:tcPr>
            <w:tcW w:w="11700" w:type="dxa"/>
            <w:gridSpan w:val="4"/>
          </w:tcPr>
          <w:p w14:paraId="0C90EBF8" w14:textId="39F0BF9A" w:rsidR="000C1DAC" w:rsidRPr="00A20A44" w:rsidRDefault="000C1DA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Comments should be substantive; this means there should be at least 2-3 well-structured sentences with constructive feedback.</w:t>
            </w:r>
          </w:p>
        </w:tc>
      </w:tr>
    </w:tbl>
    <w:p w14:paraId="6F4689D2" w14:textId="459D4D01" w:rsidR="00A15F1C" w:rsidRDefault="00A15F1C" w:rsidP="006A45CA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0"/>
        <w:gridCol w:w="2838"/>
        <w:gridCol w:w="3084"/>
        <w:gridCol w:w="1842"/>
        <w:gridCol w:w="3936"/>
      </w:tblGrid>
      <w:tr w:rsidR="00A15F1C" w14:paraId="00096B14" w14:textId="77777777" w:rsidTr="000C1DAC">
        <w:trPr>
          <w:trHeight w:val="710"/>
        </w:trPr>
        <w:tc>
          <w:tcPr>
            <w:tcW w:w="1250" w:type="dxa"/>
          </w:tcPr>
          <w:p w14:paraId="1C025C3A" w14:textId="4BE43E11" w:rsidR="00A15F1C" w:rsidRDefault="00A15F1C" w:rsidP="00623FBF">
            <w:pPr>
              <w:pStyle w:val="NoSpacing"/>
              <w:spacing w:before="80" w:after="8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Test </w:t>
            </w:r>
            <w:r w:rsidR="00A4335A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11700" w:type="dxa"/>
            <w:gridSpan w:val="4"/>
          </w:tcPr>
          <w:p w14:paraId="2198DAAA" w14:textId="39B556C1" w:rsidR="00A15F1C" w:rsidRPr="007B611F" w:rsidRDefault="00174F0B" w:rsidP="00623FBF">
            <w:pPr>
              <w:pStyle w:val="Heading1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auto"/>
              </w:rPr>
              <w:t>Edit a task item</w:t>
            </w:r>
          </w:p>
        </w:tc>
      </w:tr>
      <w:tr w:rsidR="00A15F1C" w14:paraId="46EDBD87" w14:textId="77777777" w:rsidTr="000C1DAC">
        <w:trPr>
          <w:trHeight w:val="620"/>
        </w:trPr>
        <w:tc>
          <w:tcPr>
            <w:tcW w:w="1250" w:type="dxa"/>
          </w:tcPr>
          <w:p w14:paraId="045D7E0A" w14:textId="77777777" w:rsidR="00A15F1C" w:rsidRDefault="00A15F1C" w:rsidP="00623FBF">
            <w:pPr>
              <w:pStyle w:val="NoSpacing"/>
              <w:spacing w:before="80" w:after="8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70" w:type="dxa"/>
          </w:tcPr>
          <w:p w14:paraId="11B8F9B6" w14:textId="6674A6FA" w:rsidR="00A15F1C" w:rsidRPr="007B611F" w:rsidRDefault="00A15F1C" w:rsidP="00623FBF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Test Objectiv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  <w:r w:rsidR="00174F0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Verify that users </w:t>
            </w:r>
            <w:proofErr w:type="gramStart"/>
            <w:r w:rsidR="00174F0B">
              <w:rPr>
                <w:rFonts w:ascii="Arial" w:hAnsi="Arial" w:cs="Arial"/>
                <w:b/>
                <w:bCs/>
                <w:sz w:val="20"/>
                <w:szCs w:val="20"/>
              </w:rPr>
              <w:t>are able to</w:t>
            </w:r>
            <w:proofErr w:type="gramEnd"/>
            <w:r w:rsidR="00174F0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edit existing tasks and edit their contents.</w:t>
            </w:r>
          </w:p>
        </w:tc>
        <w:tc>
          <w:tcPr>
            <w:tcW w:w="3930" w:type="dxa"/>
          </w:tcPr>
          <w:p w14:paraId="00508578" w14:textId="77777777" w:rsidR="00A15F1C" w:rsidRPr="007B611F" w:rsidRDefault="00A15F1C" w:rsidP="00623F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eveloper:</w:t>
            </w:r>
          </w:p>
          <w:p w14:paraId="2C1CFF6A" w14:textId="743D16AE" w:rsidR="00A15F1C" w:rsidRPr="007B611F" w:rsidRDefault="00A15F1C" w:rsidP="00623FBF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ate tested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74F0B">
              <w:rPr>
                <w:rFonts w:ascii="Arial" w:hAnsi="Arial" w:cs="Arial"/>
                <w:color w:val="C00000"/>
                <w:sz w:val="20"/>
                <w:szCs w:val="20"/>
              </w:rPr>
              <w:t>2025/01/28</w:t>
            </w:r>
            <w:r w:rsidRPr="00A20A44">
              <w:rPr>
                <w:rFonts w:ascii="Arial" w:hAnsi="Arial" w:cs="Arial"/>
                <w:color w:val="C00000"/>
                <w:sz w:val="20"/>
                <w:szCs w:val="20"/>
              </w:rPr>
              <w:t xml:space="preserve"> </w:t>
            </w:r>
          </w:p>
        </w:tc>
        <w:tc>
          <w:tcPr>
            <w:tcW w:w="4200" w:type="dxa"/>
            <w:gridSpan w:val="2"/>
          </w:tcPr>
          <w:p w14:paraId="6F7F5D57" w14:textId="290178A5" w:rsidR="00A15F1C" w:rsidRPr="007B611F" w:rsidRDefault="00A15F1C" w:rsidP="00623FBF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eer tester: </w:t>
            </w:r>
            <w:r w:rsidR="00FD1D6F">
              <w:rPr>
                <w:rFonts w:ascii="Arial" w:hAnsi="Arial" w:cs="Arial"/>
                <w:b/>
                <w:bCs/>
                <w:sz w:val="20"/>
                <w:szCs w:val="20"/>
              </w:rPr>
              <w:t>Hugo Vega Hernandez</w:t>
            </w:r>
          </w:p>
          <w:p w14:paraId="042CD4D6" w14:textId="379A014A" w:rsidR="00A15F1C" w:rsidRPr="007B611F" w:rsidRDefault="00A15F1C" w:rsidP="00623FBF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ate tested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D1D6F">
              <w:rPr>
                <w:rFonts w:ascii="Arial" w:hAnsi="Arial" w:cs="Arial"/>
                <w:color w:val="C00000"/>
                <w:sz w:val="20"/>
                <w:szCs w:val="20"/>
              </w:rPr>
              <w:t>01/29/2025</w:t>
            </w:r>
          </w:p>
        </w:tc>
      </w:tr>
      <w:tr w:rsidR="00FD1D6F" w14:paraId="75FEF67D" w14:textId="77777777" w:rsidTr="000C1DAC">
        <w:trPr>
          <w:trHeight w:val="350"/>
        </w:trPr>
        <w:tc>
          <w:tcPr>
            <w:tcW w:w="1250" w:type="dxa"/>
          </w:tcPr>
          <w:p w14:paraId="298CCF31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tep</w:t>
            </w:r>
          </w:p>
        </w:tc>
        <w:tc>
          <w:tcPr>
            <w:tcW w:w="3570" w:type="dxa"/>
          </w:tcPr>
          <w:p w14:paraId="19F55AE7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ction</w:t>
            </w:r>
          </w:p>
        </w:tc>
        <w:tc>
          <w:tcPr>
            <w:tcW w:w="3930" w:type="dxa"/>
          </w:tcPr>
          <w:p w14:paraId="74AD0A0F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xpected results:</w:t>
            </w:r>
          </w:p>
        </w:tc>
        <w:tc>
          <w:tcPr>
            <w:tcW w:w="2148" w:type="dxa"/>
          </w:tcPr>
          <w:p w14:paraId="2D67DFDB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eveloper pass/fail</w:t>
            </w:r>
          </w:p>
        </w:tc>
        <w:tc>
          <w:tcPr>
            <w:tcW w:w="2052" w:type="dxa"/>
          </w:tcPr>
          <w:p w14:paraId="05039886" w14:textId="77777777" w:rsidR="00A15F1C" w:rsidRPr="007B611F" w:rsidRDefault="00A15F1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ster pass/fail</w:t>
            </w:r>
          </w:p>
        </w:tc>
      </w:tr>
      <w:tr w:rsidR="00FD1D6F" w14:paraId="57CE8FBF" w14:textId="77777777" w:rsidTr="000C1DAC">
        <w:trPr>
          <w:trHeight w:val="350"/>
        </w:trPr>
        <w:tc>
          <w:tcPr>
            <w:tcW w:w="1250" w:type="dxa"/>
          </w:tcPr>
          <w:p w14:paraId="514300E3" w14:textId="77777777" w:rsidR="00A15F1C" w:rsidRPr="00A15F1C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570" w:type="dxa"/>
          </w:tcPr>
          <w:p w14:paraId="1285D876" w14:textId="534CCA88" w:rsidR="00A15F1C" w:rsidRPr="00654DCD" w:rsidRDefault="00174F0B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Locate a pre-existing task on the list.</w:t>
            </w:r>
          </w:p>
        </w:tc>
        <w:tc>
          <w:tcPr>
            <w:tcW w:w="3930" w:type="dxa"/>
          </w:tcPr>
          <w:p w14:paraId="33CDF219" w14:textId="29DDD934" w:rsidR="00A15F1C" w:rsidRPr="00654DCD" w:rsidRDefault="00174F0B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Tasks should appear in list format on the webpage.</w:t>
            </w:r>
          </w:p>
        </w:tc>
        <w:tc>
          <w:tcPr>
            <w:tcW w:w="2148" w:type="dxa"/>
          </w:tcPr>
          <w:p w14:paraId="7ECD6AA4" w14:textId="27AFF3B0" w:rsidR="00A15F1C" w:rsidRPr="00654DCD" w:rsidRDefault="00174F0B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0BD47095" w14:textId="77777777" w:rsidR="00A15F1C" w:rsidRDefault="00FD1D6F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2981134F" w14:textId="6FEFC29E" w:rsidR="00FD1D6F" w:rsidRPr="00A20A44" w:rsidRDefault="00FD1D6F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C0A13F8" wp14:editId="09ACF294">
                  <wp:extent cx="1241034" cy="1543050"/>
                  <wp:effectExtent l="0" t="0" r="0" b="0"/>
                  <wp:docPr id="34710772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0216312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3954" cy="1546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1D6F" w14:paraId="4C66C487" w14:textId="77777777" w:rsidTr="000C1DAC">
        <w:trPr>
          <w:trHeight w:val="350"/>
        </w:trPr>
        <w:tc>
          <w:tcPr>
            <w:tcW w:w="1250" w:type="dxa"/>
          </w:tcPr>
          <w:p w14:paraId="2A6D6842" w14:textId="77777777" w:rsidR="00A15F1C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2</w:t>
            </w:r>
          </w:p>
        </w:tc>
        <w:tc>
          <w:tcPr>
            <w:tcW w:w="3570" w:type="dxa"/>
          </w:tcPr>
          <w:p w14:paraId="42456599" w14:textId="45105129" w:rsidR="00A15F1C" w:rsidRPr="00654DCD" w:rsidRDefault="00174F0B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Click the “edit” icon associated with the class.</w:t>
            </w:r>
          </w:p>
        </w:tc>
        <w:tc>
          <w:tcPr>
            <w:tcW w:w="3930" w:type="dxa"/>
          </w:tcPr>
          <w:p w14:paraId="7B576C34" w14:textId="088899C0" w:rsidR="00174F0B" w:rsidRPr="00654DCD" w:rsidRDefault="00174F0B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Once the edit icon has been clicked, the edit form should open. Users should be able to edit the task.</w:t>
            </w:r>
          </w:p>
        </w:tc>
        <w:tc>
          <w:tcPr>
            <w:tcW w:w="2148" w:type="dxa"/>
          </w:tcPr>
          <w:p w14:paraId="63DF0DFC" w14:textId="146BB1B8" w:rsidR="00A15F1C" w:rsidRPr="00654DCD" w:rsidRDefault="00174F0B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0D7FE7A6" w14:textId="77777777" w:rsidR="00A15F1C" w:rsidRDefault="00FD1D6F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7F286990" w14:textId="55B35E3A" w:rsidR="00FD1D6F" w:rsidRPr="00A20A44" w:rsidRDefault="00FD1D6F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D32AFC9" wp14:editId="2311361B">
                  <wp:extent cx="2162175" cy="1358924"/>
                  <wp:effectExtent l="0" t="0" r="0" b="0"/>
                  <wp:docPr id="2383851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385162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3523" cy="13597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1D6F" w14:paraId="562A8C7D" w14:textId="77777777" w:rsidTr="000C1DAC">
        <w:trPr>
          <w:trHeight w:val="350"/>
        </w:trPr>
        <w:tc>
          <w:tcPr>
            <w:tcW w:w="1250" w:type="dxa"/>
          </w:tcPr>
          <w:p w14:paraId="1D8E5BC4" w14:textId="77777777" w:rsidR="00A15F1C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570" w:type="dxa"/>
          </w:tcPr>
          <w:p w14:paraId="7963372E" w14:textId="3F93BAAF" w:rsidR="00A15F1C" w:rsidRPr="00654DCD" w:rsidRDefault="00174F0B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Modify the task to have a different value.</w:t>
            </w:r>
          </w:p>
        </w:tc>
        <w:tc>
          <w:tcPr>
            <w:tcW w:w="3930" w:type="dxa"/>
          </w:tcPr>
          <w:p w14:paraId="6E48DCC4" w14:textId="1101F913" w:rsidR="00A15F1C" w:rsidRPr="00654DCD" w:rsidRDefault="00174F0B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Users should be able to edit task information.</w:t>
            </w:r>
          </w:p>
        </w:tc>
        <w:tc>
          <w:tcPr>
            <w:tcW w:w="2148" w:type="dxa"/>
          </w:tcPr>
          <w:p w14:paraId="7C4A2B2F" w14:textId="15C96D65" w:rsidR="00A15F1C" w:rsidRPr="00654DCD" w:rsidRDefault="00174F0B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448BB70E" w14:textId="77777777" w:rsidR="00A15F1C" w:rsidRDefault="00FD1D6F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44679E23" w14:textId="1BC2B7D2" w:rsidR="00FD1D6F" w:rsidRPr="00A20A44" w:rsidRDefault="00FD1D6F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1812BBF9" wp14:editId="12B5083C">
                  <wp:extent cx="2343150" cy="1357890"/>
                  <wp:effectExtent l="0" t="0" r="0" b="0"/>
                  <wp:docPr id="4500181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0018127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0937" cy="13624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1D6F" w14:paraId="71A660D7" w14:textId="77777777" w:rsidTr="000C1DAC">
        <w:trPr>
          <w:trHeight w:val="350"/>
        </w:trPr>
        <w:tc>
          <w:tcPr>
            <w:tcW w:w="1250" w:type="dxa"/>
          </w:tcPr>
          <w:p w14:paraId="395C8734" w14:textId="77777777" w:rsidR="00A15F1C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570" w:type="dxa"/>
          </w:tcPr>
          <w:p w14:paraId="2DBBB008" w14:textId="2F9D2A57" w:rsidR="00A15F1C" w:rsidRPr="00654DCD" w:rsidRDefault="00174F0B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Click the “save” button.</w:t>
            </w:r>
          </w:p>
        </w:tc>
        <w:tc>
          <w:tcPr>
            <w:tcW w:w="3930" w:type="dxa"/>
          </w:tcPr>
          <w:p w14:paraId="145CEA17" w14:textId="00111DE0" w:rsidR="00A15F1C" w:rsidRPr="00654DCD" w:rsidRDefault="00174F0B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Save button should be functional.</w:t>
            </w:r>
          </w:p>
        </w:tc>
        <w:tc>
          <w:tcPr>
            <w:tcW w:w="2148" w:type="dxa"/>
          </w:tcPr>
          <w:p w14:paraId="4B8D3D43" w14:textId="55239E6B" w:rsidR="00A15F1C" w:rsidRPr="00654DCD" w:rsidRDefault="00174F0B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04740311" w14:textId="08DF3D91" w:rsidR="00A15F1C" w:rsidRPr="00A20A44" w:rsidRDefault="00FD1D6F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</w:tr>
      <w:tr w:rsidR="00FD1D6F" w14:paraId="7484094A" w14:textId="77777777" w:rsidTr="000C1DAC">
        <w:trPr>
          <w:trHeight w:val="350"/>
        </w:trPr>
        <w:tc>
          <w:tcPr>
            <w:tcW w:w="1250" w:type="dxa"/>
          </w:tcPr>
          <w:p w14:paraId="16DE04C1" w14:textId="77777777" w:rsidR="00A15F1C" w:rsidRDefault="00A15F1C" w:rsidP="00623FBF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570" w:type="dxa"/>
          </w:tcPr>
          <w:p w14:paraId="5E692246" w14:textId="6D221F7E" w:rsidR="00A15F1C" w:rsidRPr="00654DCD" w:rsidRDefault="00174F0B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Confirm that the updated item appears in the list, </w:t>
            </w: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lastRenderedPageBreak/>
              <w:t>properly displaying the modified information.</w:t>
            </w:r>
          </w:p>
        </w:tc>
        <w:tc>
          <w:tcPr>
            <w:tcW w:w="3930" w:type="dxa"/>
          </w:tcPr>
          <w:p w14:paraId="0254C02F" w14:textId="4752B34C" w:rsidR="00A15F1C" w:rsidRPr="00654DCD" w:rsidRDefault="00174F0B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lastRenderedPageBreak/>
              <w:t>The task item should be properly saved.</w:t>
            </w:r>
          </w:p>
        </w:tc>
        <w:tc>
          <w:tcPr>
            <w:tcW w:w="2148" w:type="dxa"/>
          </w:tcPr>
          <w:p w14:paraId="085D7C02" w14:textId="6BB64ECF" w:rsidR="00A15F1C" w:rsidRPr="00654DCD" w:rsidRDefault="00174F0B" w:rsidP="00623FBF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26CF464C" w14:textId="77777777" w:rsidR="00A15F1C" w:rsidRDefault="00FD1D6F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056AFD4C" w14:textId="7463B09B" w:rsidR="00FD1D6F" w:rsidRPr="00A20A44" w:rsidRDefault="00FD1D6F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F7B0FC3" wp14:editId="1233A66B">
                  <wp:extent cx="2358531" cy="1885950"/>
                  <wp:effectExtent l="0" t="0" r="3810" b="0"/>
                  <wp:docPr id="123623740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6237404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0080" cy="18871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C1DAC" w14:paraId="6E41699A" w14:textId="77777777" w:rsidTr="000C1DAC">
        <w:trPr>
          <w:trHeight w:val="350"/>
        </w:trPr>
        <w:tc>
          <w:tcPr>
            <w:tcW w:w="1250" w:type="dxa"/>
          </w:tcPr>
          <w:p w14:paraId="15F03FF4" w14:textId="2158B157" w:rsidR="000C1DAC" w:rsidRPr="000C1DAC" w:rsidRDefault="000C1DAC" w:rsidP="00623FBF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lastRenderedPageBreak/>
              <w:t>Comments</w:t>
            </w:r>
          </w:p>
        </w:tc>
        <w:tc>
          <w:tcPr>
            <w:tcW w:w="11700" w:type="dxa"/>
            <w:gridSpan w:val="4"/>
          </w:tcPr>
          <w:p w14:paraId="414424B7" w14:textId="63F3398E" w:rsidR="000C1DAC" w:rsidRPr="00A20A44" w:rsidRDefault="000C1DAC" w:rsidP="00623FBF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Comments should be substantive; this means there should be at least 2-3 well-structured sentences with constructive feedback.</w:t>
            </w:r>
          </w:p>
        </w:tc>
      </w:tr>
    </w:tbl>
    <w:p w14:paraId="3EA00591" w14:textId="086551C7" w:rsidR="00A15F1C" w:rsidRDefault="00A15F1C" w:rsidP="006A45CA">
      <w:pPr>
        <w:pStyle w:val="NoSpacing"/>
        <w:rPr>
          <w:rFonts w:ascii="Arial" w:hAnsi="Arial" w:cs="Arial"/>
          <w:sz w:val="24"/>
          <w:szCs w:val="24"/>
        </w:rPr>
      </w:pPr>
    </w:p>
    <w:p w14:paraId="083DFA67" w14:textId="77777777" w:rsidR="009E3C30" w:rsidRDefault="009E3C30" w:rsidP="009E3C30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0"/>
        <w:gridCol w:w="3523"/>
        <w:gridCol w:w="3878"/>
        <w:gridCol w:w="2129"/>
        <w:gridCol w:w="2170"/>
      </w:tblGrid>
      <w:tr w:rsidR="009E3C30" w14:paraId="6B8F9FDC" w14:textId="77777777" w:rsidTr="00C06B95">
        <w:trPr>
          <w:trHeight w:val="710"/>
        </w:trPr>
        <w:tc>
          <w:tcPr>
            <w:tcW w:w="1250" w:type="dxa"/>
          </w:tcPr>
          <w:p w14:paraId="4CBBF365" w14:textId="7CA278BA" w:rsidR="009E3C30" w:rsidRDefault="009E3C30" w:rsidP="00C06B95">
            <w:pPr>
              <w:pStyle w:val="NoSpacing"/>
              <w:spacing w:before="80" w:after="8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 4</w:t>
            </w:r>
          </w:p>
        </w:tc>
        <w:tc>
          <w:tcPr>
            <w:tcW w:w="11700" w:type="dxa"/>
            <w:gridSpan w:val="4"/>
          </w:tcPr>
          <w:p w14:paraId="61754973" w14:textId="772C4676" w:rsidR="009E3C30" w:rsidRPr="007B611F" w:rsidRDefault="00174F0B" w:rsidP="00C06B95">
            <w:pPr>
              <w:pStyle w:val="Heading1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  <w:color w:val="auto"/>
              </w:rPr>
              <w:t xml:space="preserve">Delete a </w:t>
            </w:r>
            <w:proofErr w:type="spellStart"/>
            <w:r>
              <w:rPr>
                <w:rFonts w:ascii="Arial" w:hAnsi="Arial" w:cs="Arial"/>
                <w:b/>
                <w:bCs/>
                <w:color w:val="auto"/>
              </w:rPr>
              <w:t>todo</w:t>
            </w:r>
            <w:proofErr w:type="spellEnd"/>
            <w:r>
              <w:rPr>
                <w:rFonts w:ascii="Arial" w:hAnsi="Arial" w:cs="Arial"/>
                <w:b/>
                <w:bCs/>
                <w:color w:val="auto"/>
              </w:rPr>
              <w:t xml:space="preserve"> task item</w:t>
            </w:r>
          </w:p>
        </w:tc>
      </w:tr>
      <w:tr w:rsidR="009E3C30" w14:paraId="275B9E3A" w14:textId="77777777" w:rsidTr="00C06B95">
        <w:trPr>
          <w:trHeight w:val="620"/>
        </w:trPr>
        <w:tc>
          <w:tcPr>
            <w:tcW w:w="1250" w:type="dxa"/>
          </w:tcPr>
          <w:p w14:paraId="7FF4A804" w14:textId="77777777" w:rsidR="009E3C30" w:rsidRDefault="009E3C30" w:rsidP="00C06B95">
            <w:pPr>
              <w:pStyle w:val="NoSpacing"/>
              <w:spacing w:before="80" w:after="8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70" w:type="dxa"/>
          </w:tcPr>
          <w:p w14:paraId="67DE8D46" w14:textId="267B4694" w:rsidR="009E3C30" w:rsidRPr="00654DCD" w:rsidRDefault="009E3C30" w:rsidP="00C06B95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 xml:space="preserve">Test Objective: </w:t>
            </w:r>
            <w:r w:rsidR="00174F0B" w:rsidRPr="00654DCD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Verify that users can delete existing tasks from the task list.</w:t>
            </w:r>
          </w:p>
        </w:tc>
        <w:tc>
          <w:tcPr>
            <w:tcW w:w="3930" w:type="dxa"/>
          </w:tcPr>
          <w:p w14:paraId="5FDE9EF4" w14:textId="77777777" w:rsidR="009E3C30" w:rsidRPr="00654DCD" w:rsidRDefault="009E3C30" w:rsidP="00C06B95">
            <w:pPr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eveloper:</w:t>
            </w:r>
          </w:p>
          <w:p w14:paraId="7A84DF63" w14:textId="565827BD" w:rsidR="009E3C30" w:rsidRPr="00654DCD" w:rsidRDefault="009E3C30" w:rsidP="00C06B95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Date tested:</w:t>
            </w: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="00654DCD"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2025/01/28</w:t>
            </w: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4200" w:type="dxa"/>
            <w:gridSpan w:val="2"/>
          </w:tcPr>
          <w:p w14:paraId="567AD69E" w14:textId="387E1F58" w:rsidR="009E3C30" w:rsidRPr="007B611F" w:rsidRDefault="009E3C30" w:rsidP="00C06B9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eer tester: </w:t>
            </w:r>
            <w:r w:rsidR="00FD1D6F">
              <w:rPr>
                <w:rFonts w:ascii="Arial" w:hAnsi="Arial" w:cs="Arial"/>
                <w:b/>
                <w:bCs/>
                <w:sz w:val="20"/>
                <w:szCs w:val="20"/>
              </w:rPr>
              <w:t>Hugo Vega Hernandez</w:t>
            </w:r>
          </w:p>
          <w:p w14:paraId="41885CC4" w14:textId="6726963B" w:rsidR="009E3C30" w:rsidRPr="007B611F" w:rsidRDefault="009E3C30" w:rsidP="00C06B95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ate tested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D1D6F">
              <w:rPr>
                <w:rFonts w:ascii="Arial" w:hAnsi="Arial" w:cs="Arial"/>
                <w:color w:val="C00000"/>
                <w:sz w:val="20"/>
                <w:szCs w:val="20"/>
              </w:rPr>
              <w:t>01/29/2025</w:t>
            </w:r>
          </w:p>
        </w:tc>
      </w:tr>
      <w:tr w:rsidR="009E3C30" w14:paraId="5B6E4698" w14:textId="77777777" w:rsidTr="00C06B95">
        <w:trPr>
          <w:trHeight w:val="350"/>
        </w:trPr>
        <w:tc>
          <w:tcPr>
            <w:tcW w:w="1250" w:type="dxa"/>
          </w:tcPr>
          <w:p w14:paraId="00D1D471" w14:textId="77777777" w:rsidR="009E3C30" w:rsidRPr="007B611F" w:rsidRDefault="009E3C30" w:rsidP="00C06B95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tep</w:t>
            </w:r>
          </w:p>
        </w:tc>
        <w:tc>
          <w:tcPr>
            <w:tcW w:w="3570" w:type="dxa"/>
          </w:tcPr>
          <w:p w14:paraId="0CCF9D77" w14:textId="77777777" w:rsidR="009E3C30" w:rsidRPr="00654DCD" w:rsidRDefault="009E3C30" w:rsidP="00C06B95">
            <w:pPr>
              <w:spacing w:before="80" w:after="80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Action</w:t>
            </w:r>
          </w:p>
        </w:tc>
        <w:tc>
          <w:tcPr>
            <w:tcW w:w="3930" w:type="dxa"/>
          </w:tcPr>
          <w:p w14:paraId="13D88A5E" w14:textId="77777777" w:rsidR="009E3C30" w:rsidRPr="00654DCD" w:rsidRDefault="009E3C30" w:rsidP="00C06B95">
            <w:pPr>
              <w:spacing w:before="80" w:after="80"/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Expected results:</w:t>
            </w:r>
          </w:p>
        </w:tc>
        <w:tc>
          <w:tcPr>
            <w:tcW w:w="2148" w:type="dxa"/>
          </w:tcPr>
          <w:p w14:paraId="7540F699" w14:textId="77777777" w:rsidR="009E3C30" w:rsidRPr="007B611F" w:rsidRDefault="009E3C30" w:rsidP="00C06B95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eveloper pass/fail</w:t>
            </w:r>
          </w:p>
        </w:tc>
        <w:tc>
          <w:tcPr>
            <w:tcW w:w="2052" w:type="dxa"/>
          </w:tcPr>
          <w:p w14:paraId="584147D9" w14:textId="77777777" w:rsidR="009E3C30" w:rsidRPr="007B611F" w:rsidRDefault="009E3C30" w:rsidP="00C06B95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ster pass/fail</w:t>
            </w:r>
          </w:p>
        </w:tc>
      </w:tr>
      <w:tr w:rsidR="009E3C30" w14:paraId="671695A9" w14:textId="77777777" w:rsidTr="00C06B95">
        <w:trPr>
          <w:trHeight w:val="350"/>
        </w:trPr>
        <w:tc>
          <w:tcPr>
            <w:tcW w:w="1250" w:type="dxa"/>
          </w:tcPr>
          <w:p w14:paraId="30970B3D" w14:textId="77777777" w:rsidR="009E3C30" w:rsidRPr="00A15F1C" w:rsidRDefault="009E3C30" w:rsidP="00C06B95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570" w:type="dxa"/>
          </w:tcPr>
          <w:p w14:paraId="2D96EAB8" w14:textId="4912F543" w:rsidR="009E3C30" w:rsidRPr="00654DCD" w:rsidRDefault="00174F0B" w:rsidP="00C06B95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Identify and locate any existing task within the task list.</w:t>
            </w:r>
          </w:p>
        </w:tc>
        <w:tc>
          <w:tcPr>
            <w:tcW w:w="3930" w:type="dxa"/>
          </w:tcPr>
          <w:p w14:paraId="11B75A3B" w14:textId="085E1460" w:rsidR="009E3C30" w:rsidRPr="00654DCD" w:rsidRDefault="00174F0B" w:rsidP="00C06B95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</w:t>
            </w:r>
            <w:proofErr w:type="spellStart"/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ToDo</w:t>
            </w:r>
            <w:proofErr w:type="spellEnd"/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list should be loaded for the user. </w:t>
            </w:r>
          </w:p>
        </w:tc>
        <w:tc>
          <w:tcPr>
            <w:tcW w:w="2148" w:type="dxa"/>
          </w:tcPr>
          <w:p w14:paraId="420D448D" w14:textId="628384A2" w:rsidR="009E3C30" w:rsidRPr="00A20A44" w:rsidRDefault="00654DCD" w:rsidP="00C06B95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68ADE337" w14:textId="77777777" w:rsidR="009E3C30" w:rsidRDefault="00FD1D6F" w:rsidP="00C06B95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6ED64F6D" w14:textId="2EB20AF9" w:rsidR="00FD1D6F" w:rsidRDefault="00FD1D6F" w:rsidP="00C06B95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F5BCE64" wp14:editId="0009CDAA">
                  <wp:extent cx="1241034" cy="1543050"/>
                  <wp:effectExtent l="0" t="0" r="0" b="0"/>
                  <wp:docPr id="3401283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0216312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3954" cy="1546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0BBB21" w14:textId="6F98E49A" w:rsidR="00FD1D6F" w:rsidRPr="00A20A44" w:rsidRDefault="00FD1D6F" w:rsidP="00C06B95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</w:p>
        </w:tc>
      </w:tr>
      <w:tr w:rsidR="009E3C30" w14:paraId="3CC73A57" w14:textId="77777777" w:rsidTr="00C06B95">
        <w:trPr>
          <w:trHeight w:val="350"/>
        </w:trPr>
        <w:tc>
          <w:tcPr>
            <w:tcW w:w="1250" w:type="dxa"/>
          </w:tcPr>
          <w:p w14:paraId="687868D5" w14:textId="77777777" w:rsidR="009E3C30" w:rsidRDefault="009E3C30" w:rsidP="00C06B95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2</w:t>
            </w:r>
          </w:p>
        </w:tc>
        <w:tc>
          <w:tcPr>
            <w:tcW w:w="3570" w:type="dxa"/>
          </w:tcPr>
          <w:p w14:paraId="6E5A978E" w14:textId="3DD26743" w:rsidR="009E3C30" w:rsidRPr="00654DCD" w:rsidRDefault="00174F0B" w:rsidP="00C06B95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Locate the “Delete” icon on the task.</w:t>
            </w:r>
          </w:p>
        </w:tc>
        <w:tc>
          <w:tcPr>
            <w:tcW w:w="3930" w:type="dxa"/>
          </w:tcPr>
          <w:p w14:paraId="24751D2C" w14:textId="37712661" w:rsidR="009E3C30" w:rsidRPr="00654DCD" w:rsidRDefault="00174F0B" w:rsidP="00C06B95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The trash icon should appear for users.</w:t>
            </w:r>
          </w:p>
        </w:tc>
        <w:tc>
          <w:tcPr>
            <w:tcW w:w="2148" w:type="dxa"/>
          </w:tcPr>
          <w:p w14:paraId="3BECDAC1" w14:textId="102EB881" w:rsidR="009E3C30" w:rsidRPr="00A20A44" w:rsidRDefault="00654DCD" w:rsidP="00C06B95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783759BE" w14:textId="77777777" w:rsidR="009E3C30" w:rsidRDefault="00FD1D6F" w:rsidP="00C06B95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0890F9AE" w14:textId="7E7AD531" w:rsidR="00FD1D6F" w:rsidRPr="00A20A44" w:rsidRDefault="00FD1D6F" w:rsidP="00C06B95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951ACB7" wp14:editId="5D5BC251">
                  <wp:extent cx="1241034" cy="1543050"/>
                  <wp:effectExtent l="0" t="0" r="0" b="0"/>
                  <wp:docPr id="209568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0216312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3954" cy="1546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4F0B" w14:paraId="16C159A8" w14:textId="77777777" w:rsidTr="00C06B95">
        <w:trPr>
          <w:trHeight w:val="350"/>
        </w:trPr>
        <w:tc>
          <w:tcPr>
            <w:tcW w:w="1250" w:type="dxa"/>
          </w:tcPr>
          <w:p w14:paraId="4215E2F0" w14:textId="77777777" w:rsidR="00174F0B" w:rsidRDefault="00174F0B" w:rsidP="00174F0B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570" w:type="dxa"/>
          </w:tcPr>
          <w:p w14:paraId="5CAFE807" w14:textId="06D30012" w:rsidR="00174F0B" w:rsidRPr="00654DCD" w:rsidRDefault="00174F0B" w:rsidP="00174F0B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Click the “Delete” icon on the task.</w:t>
            </w:r>
          </w:p>
        </w:tc>
        <w:tc>
          <w:tcPr>
            <w:tcW w:w="3930" w:type="dxa"/>
          </w:tcPr>
          <w:p w14:paraId="63654263" w14:textId="28F141E9" w:rsidR="00174F0B" w:rsidRPr="00654DCD" w:rsidRDefault="00174F0B" w:rsidP="00174F0B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user should be able to delete items by clicking this icon. </w:t>
            </w:r>
          </w:p>
        </w:tc>
        <w:tc>
          <w:tcPr>
            <w:tcW w:w="2148" w:type="dxa"/>
          </w:tcPr>
          <w:p w14:paraId="3EB0B4BE" w14:textId="7D816646" w:rsidR="00174F0B" w:rsidRPr="00A20A44" w:rsidRDefault="00654DCD" w:rsidP="00174F0B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3F69D478" w14:textId="77777777" w:rsidR="00174F0B" w:rsidRDefault="00FD1D6F" w:rsidP="00174F0B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1C12C2A1" w14:textId="5A08DF33" w:rsidR="00FD1D6F" w:rsidRPr="00A20A44" w:rsidRDefault="00FD1D6F" w:rsidP="00174F0B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21679F0A" wp14:editId="1F4D119C">
                  <wp:extent cx="1241034" cy="1543050"/>
                  <wp:effectExtent l="0" t="0" r="0" b="0"/>
                  <wp:docPr id="85510023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0216312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3954" cy="1546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74F0B" w14:paraId="4A046D76" w14:textId="77777777" w:rsidTr="00C06B95">
        <w:trPr>
          <w:trHeight w:val="350"/>
        </w:trPr>
        <w:tc>
          <w:tcPr>
            <w:tcW w:w="1250" w:type="dxa"/>
          </w:tcPr>
          <w:p w14:paraId="12993A3B" w14:textId="77777777" w:rsidR="00174F0B" w:rsidRDefault="00174F0B" w:rsidP="00174F0B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3570" w:type="dxa"/>
          </w:tcPr>
          <w:p w14:paraId="1B5BA5C1" w14:textId="4E71E61F" w:rsidR="00174F0B" w:rsidRPr="00654DCD" w:rsidRDefault="00174F0B" w:rsidP="00174F0B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Verify that the item has been removed from the task list.</w:t>
            </w:r>
          </w:p>
        </w:tc>
        <w:tc>
          <w:tcPr>
            <w:tcW w:w="3930" w:type="dxa"/>
          </w:tcPr>
          <w:p w14:paraId="25F2990F" w14:textId="1094DFBA" w:rsidR="00174F0B" w:rsidRPr="00654DCD" w:rsidRDefault="00174F0B" w:rsidP="00174F0B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The task should no longer appear in the list for the user. </w:t>
            </w:r>
          </w:p>
        </w:tc>
        <w:tc>
          <w:tcPr>
            <w:tcW w:w="2148" w:type="dxa"/>
          </w:tcPr>
          <w:p w14:paraId="66E693E9" w14:textId="3C2643B7" w:rsidR="00174F0B" w:rsidRPr="00A20A44" w:rsidRDefault="00654DCD" w:rsidP="00174F0B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36C54C14" w14:textId="4FE2936D" w:rsidR="00174F0B" w:rsidRPr="00A20A44" w:rsidRDefault="00FD1D6F" w:rsidP="00174F0B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</w:tr>
      <w:tr w:rsidR="00174F0B" w14:paraId="562AD820" w14:textId="77777777" w:rsidTr="00C06B95">
        <w:trPr>
          <w:trHeight w:val="350"/>
        </w:trPr>
        <w:tc>
          <w:tcPr>
            <w:tcW w:w="1250" w:type="dxa"/>
          </w:tcPr>
          <w:p w14:paraId="26E82BAC" w14:textId="77777777" w:rsidR="00174F0B" w:rsidRDefault="00174F0B" w:rsidP="00174F0B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570" w:type="dxa"/>
          </w:tcPr>
          <w:p w14:paraId="33E03D3A" w14:textId="1539CAFF" w:rsidR="00174F0B" w:rsidRPr="00654DCD" w:rsidRDefault="00174F0B" w:rsidP="00174F0B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Refresh page to ensure that it has been deleted.</w:t>
            </w:r>
          </w:p>
        </w:tc>
        <w:tc>
          <w:tcPr>
            <w:tcW w:w="3930" w:type="dxa"/>
          </w:tcPr>
          <w:p w14:paraId="3C99A872" w14:textId="2B75CEBB" w:rsidR="00174F0B" w:rsidRPr="00654DCD" w:rsidRDefault="00174F0B" w:rsidP="00174F0B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When the page is refreshed, the deleted item should be reflected to the user.</w:t>
            </w:r>
          </w:p>
        </w:tc>
        <w:tc>
          <w:tcPr>
            <w:tcW w:w="2148" w:type="dxa"/>
          </w:tcPr>
          <w:p w14:paraId="6DDFF71A" w14:textId="7AB9A64B" w:rsidR="00174F0B" w:rsidRPr="00A20A44" w:rsidRDefault="00654DCD" w:rsidP="00174F0B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No</w:t>
            </w:r>
          </w:p>
        </w:tc>
        <w:tc>
          <w:tcPr>
            <w:tcW w:w="2052" w:type="dxa"/>
          </w:tcPr>
          <w:p w14:paraId="44178A8B" w14:textId="44285D19" w:rsidR="00174F0B" w:rsidRPr="00A20A44" w:rsidRDefault="00FD1D6F" w:rsidP="00174F0B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No</w:t>
            </w:r>
          </w:p>
        </w:tc>
      </w:tr>
      <w:tr w:rsidR="00174F0B" w14:paraId="0DA9125F" w14:textId="77777777" w:rsidTr="00C06B95">
        <w:trPr>
          <w:trHeight w:val="350"/>
        </w:trPr>
        <w:tc>
          <w:tcPr>
            <w:tcW w:w="1250" w:type="dxa"/>
          </w:tcPr>
          <w:p w14:paraId="44B23777" w14:textId="77777777" w:rsidR="00174F0B" w:rsidRPr="000C1DAC" w:rsidRDefault="00174F0B" w:rsidP="00174F0B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  <w:tc>
          <w:tcPr>
            <w:tcW w:w="11700" w:type="dxa"/>
            <w:gridSpan w:val="4"/>
          </w:tcPr>
          <w:p w14:paraId="0406A308" w14:textId="77777777" w:rsidR="00174F0B" w:rsidRPr="00A20A44" w:rsidRDefault="00174F0B" w:rsidP="00174F0B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Comments should be substantive; this means there should be at least 2-3 well-structured sentences with constructive feedback.</w:t>
            </w:r>
          </w:p>
        </w:tc>
      </w:tr>
    </w:tbl>
    <w:p w14:paraId="2A327D49" w14:textId="77777777" w:rsidR="009E3C30" w:rsidRDefault="009E3C30" w:rsidP="009E3C30">
      <w:pPr>
        <w:pStyle w:val="NoSpacing"/>
        <w:rPr>
          <w:rFonts w:ascii="Arial" w:hAnsi="Arial" w:cs="Arial"/>
          <w:sz w:val="24"/>
          <w:szCs w:val="24"/>
        </w:rPr>
      </w:pPr>
    </w:p>
    <w:p w14:paraId="6DFD2AE4" w14:textId="77777777" w:rsidR="009E3C30" w:rsidRPr="006A45CA" w:rsidRDefault="009E3C30" w:rsidP="009E3C30">
      <w:pPr>
        <w:pStyle w:val="NoSpacing"/>
        <w:rPr>
          <w:rFonts w:ascii="Arial" w:hAnsi="Arial" w:cs="Arial"/>
          <w:sz w:val="24"/>
          <w:szCs w:val="24"/>
        </w:rPr>
      </w:pPr>
    </w:p>
    <w:p w14:paraId="752CD906" w14:textId="77777777" w:rsidR="009E3C30" w:rsidRDefault="009E3C30" w:rsidP="009E3C30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0"/>
        <w:gridCol w:w="3523"/>
        <w:gridCol w:w="3878"/>
        <w:gridCol w:w="2129"/>
        <w:gridCol w:w="2170"/>
      </w:tblGrid>
      <w:tr w:rsidR="009E3C30" w14:paraId="79FF1239" w14:textId="77777777" w:rsidTr="00C06B95">
        <w:trPr>
          <w:trHeight w:val="710"/>
        </w:trPr>
        <w:tc>
          <w:tcPr>
            <w:tcW w:w="1250" w:type="dxa"/>
          </w:tcPr>
          <w:p w14:paraId="548EB204" w14:textId="6947D265" w:rsidR="009E3C30" w:rsidRDefault="009E3C30" w:rsidP="00C06B95">
            <w:pPr>
              <w:pStyle w:val="NoSpacing"/>
              <w:spacing w:before="80" w:after="8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 5</w:t>
            </w:r>
          </w:p>
        </w:tc>
        <w:tc>
          <w:tcPr>
            <w:tcW w:w="11700" w:type="dxa"/>
            <w:gridSpan w:val="4"/>
          </w:tcPr>
          <w:p w14:paraId="01502098" w14:textId="69316DE4" w:rsidR="009E3C30" w:rsidRPr="00372909" w:rsidRDefault="00654DCD" w:rsidP="00C06B95">
            <w:pPr>
              <w:pStyle w:val="Heading1"/>
              <w:rPr>
                <w:rFonts w:ascii="Arial" w:hAnsi="Arial" w:cs="Arial"/>
                <w:b/>
                <w:bCs/>
                <w:color w:val="000000" w:themeColor="text1"/>
              </w:rPr>
            </w:pPr>
            <w:r w:rsidRPr="00372909">
              <w:rPr>
                <w:rFonts w:ascii="Arial" w:hAnsi="Arial" w:cs="Arial"/>
                <w:b/>
                <w:bCs/>
                <w:color w:val="000000" w:themeColor="text1"/>
              </w:rPr>
              <w:t xml:space="preserve">Prevent from submission without a </w:t>
            </w:r>
            <w:proofErr w:type="spellStart"/>
            <w:r w:rsidRPr="00372909">
              <w:rPr>
                <w:rFonts w:ascii="Arial" w:hAnsi="Arial" w:cs="Arial"/>
                <w:b/>
                <w:bCs/>
                <w:color w:val="000000" w:themeColor="text1"/>
              </w:rPr>
              <w:t>todo</w:t>
            </w:r>
            <w:proofErr w:type="spellEnd"/>
            <w:r w:rsidRPr="00372909">
              <w:rPr>
                <w:rFonts w:ascii="Arial" w:hAnsi="Arial" w:cs="Arial"/>
                <w:b/>
                <w:bCs/>
                <w:color w:val="000000" w:themeColor="text1"/>
              </w:rPr>
              <w:t xml:space="preserve"> item</w:t>
            </w:r>
          </w:p>
        </w:tc>
      </w:tr>
      <w:tr w:rsidR="009E3C30" w14:paraId="125FE417" w14:textId="77777777" w:rsidTr="00C06B95">
        <w:trPr>
          <w:trHeight w:val="620"/>
        </w:trPr>
        <w:tc>
          <w:tcPr>
            <w:tcW w:w="1250" w:type="dxa"/>
          </w:tcPr>
          <w:p w14:paraId="496B1EF3" w14:textId="77777777" w:rsidR="009E3C30" w:rsidRDefault="009E3C30" w:rsidP="00C06B95">
            <w:pPr>
              <w:pStyle w:val="NoSpacing"/>
              <w:spacing w:before="80" w:after="8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3570" w:type="dxa"/>
          </w:tcPr>
          <w:p w14:paraId="2D8F3A9A" w14:textId="59075A75" w:rsidR="009E3C30" w:rsidRPr="007B611F" w:rsidRDefault="009E3C30" w:rsidP="00C06B95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Test Objective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: </w:t>
            </w:r>
            <w:r w:rsidR="00654DCD">
              <w:rPr>
                <w:rFonts w:ascii="Arial" w:hAnsi="Arial" w:cs="Arial"/>
                <w:b/>
                <w:bCs/>
                <w:sz w:val="20"/>
                <w:szCs w:val="20"/>
              </w:rPr>
              <w:t>Verify that users are unable to submit forms with empty input fields.</w:t>
            </w:r>
          </w:p>
        </w:tc>
        <w:tc>
          <w:tcPr>
            <w:tcW w:w="3930" w:type="dxa"/>
          </w:tcPr>
          <w:p w14:paraId="6AC7F61E" w14:textId="77777777" w:rsidR="009E3C30" w:rsidRPr="007B611F" w:rsidRDefault="009E3C30" w:rsidP="00C06B9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eveloper:</w:t>
            </w:r>
          </w:p>
          <w:p w14:paraId="1439C461" w14:textId="034E7B25" w:rsidR="009E3C30" w:rsidRPr="007B611F" w:rsidRDefault="009E3C30" w:rsidP="00C06B95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ate te</w:t>
            </w:r>
            <w:r w:rsidRPr="00654DCD">
              <w:rPr>
                <w:rFonts w:ascii="Arial" w:hAnsi="Arial" w:cs="Arial"/>
                <w:b/>
                <w:bCs/>
                <w:color w:val="000000" w:themeColor="text1"/>
                <w:sz w:val="20"/>
                <w:szCs w:val="20"/>
              </w:rPr>
              <w:t>sted:</w:t>
            </w: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  <w:r w:rsidR="00654DCD"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2025/01/28</w:t>
            </w: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4200" w:type="dxa"/>
            <w:gridSpan w:val="2"/>
          </w:tcPr>
          <w:p w14:paraId="072F6AE0" w14:textId="59853ECC" w:rsidR="009E3C30" w:rsidRPr="007B611F" w:rsidRDefault="009E3C30" w:rsidP="00C06B95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eer tester: </w:t>
            </w:r>
            <w:r w:rsidR="00FD1D6F">
              <w:rPr>
                <w:rFonts w:ascii="Arial" w:hAnsi="Arial" w:cs="Arial"/>
                <w:b/>
                <w:bCs/>
                <w:sz w:val="20"/>
                <w:szCs w:val="20"/>
              </w:rPr>
              <w:t>Hugo Vega Hernandez</w:t>
            </w:r>
          </w:p>
          <w:p w14:paraId="4123B83D" w14:textId="44D4D9B8" w:rsidR="009E3C30" w:rsidRPr="007B611F" w:rsidRDefault="009E3C30" w:rsidP="00C06B95">
            <w:pPr>
              <w:rPr>
                <w:rFonts w:ascii="Arial" w:hAnsi="Arial" w:cs="Arial"/>
                <w:sz w:val="20"/>
                <w:szCs w:val="20"/>
              </w:rPr>
            </w:pPr>
            <w:r w:rsidRPr="007B611F">
              <w:rPr>
                <w:rFonts w:ascii="Arial" w:hAnsi="Arial" w:cs="Arial"/>
                <w:b/>
                <w:bCs/>
                <w:sz w:val="20"/>
                <w:szCs w:val="20"/>
              </w:rPr>
              <w:t>Date tested: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D1D6F">
              <w:rPr>
                <w:rFonts w:ascii="Arial" w:hAnsi="Arial" w:cs="Arial"/>
                <w:color w:val="C00000"/>
                <w:sz w:val="20"/>
                <w:szCs w:val="20"/>
              </w:rPr>
              <w:t>01/29/2025</w:t>
            </w:r>
          </w:p>
        </w:tc>
      </w:tr>
      <w:tr w:rsidR="009E3C30" w14:paraId="664C0B48" w14:textId="77777777" w:rsidTr="00C06B95">
        <w:trPr>
          <w:trHeight w:val="350"/>
        </w:trPr>
        <w:tc>
          <w:tcPr>
            <w:tcW w:w="1250" w:type="dxa"/>
          </w:tcPr>
          <w:p w14:paraId="03BDF75D" w14:textId="77777777" w:rsidR="009E3C30" w:rsidRPr="007B611F" w:rsidRDefault="009E3C30" w:rsidP="00C06B95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tep</w:t>
            </w:r>
          </w:p>
        </w:tc>
        <w:tc>
          <w:tcPr>
            <w:tcW w:w="3570" w:type="dxa"/>
          </w:tcPr>
          <w:p w14:paraId="29C75652" w14:textId="77777777" w:rsidR="009E3C30" w:rsidRPr="007B611F" w:rsidRDefault="009E3C30" w:rsidP="00C06B95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ction</w:t>
            </w:r>
          </w:p>
        </w:tc>
        <w:tc>
          <w:tcPr>
            <w:tcW w:w="3930" w:type="dxa"/>
          </w:tcPr>
          <w:p w14:paraId="5F474FB8" w14:textId="77777777" w:rsidR="009E3C30" w:rsidRPr="007B611F" w:rsidRDefault="009E3C30" w:rsidP="00C06B95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Expected results:</w:t>
            </w:r>
          </w:p>
        </w:tc>
        <w:tc>
          <w:tcPr>
            <w:tcW w:w="2148" w:type="dxa"/>
          </w:tcPr>
          <w:p w14:paraId="4DCA2E12" w14:textId="77777777" w:rsidR="009E3C30" w:rsidRPr="007B611F" w:rsidRDefault="009E3C30" w:rsidP="00C06B95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Developer pass/fail</w:t>
            </w:r>
          </w:p>
        </w:tc>
        <w:tc>
          <w:tcPr>
            <w:tcW w:w="2052" w:type="dxa"/>
          </w:tcPr>
          <w:p w14:paraId="6056356A" w14:textId="77777777" w:rsidR="009E3C30" w:rsidRPr="007B611F" w:rsidRDefault="009E3C30" w:rsidP="00C06B95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ster pass/fail</w:t>
            </w:r>
          </w:p>
        </w:tc>
      </w:tr>
      <w:tr w:rsidR="009E3C30" w14:paraId="5F67B2AA" w14:textId="77777777" w:rsidTr="00C06B95">
        <w:trPr>
          <w:trHeight w:val="350"/>
        </w:trPr>
        <w:tc>
          <w:tcPr>
            <w:tcW w:w="1250" w:type="dxa"/>
          </w:tcPr>
          <w:p w14:paraId="0E59B8F4" w14:textId="77777777" w:rsidR="009E3C30" w:rsidRPr="00A15F1C" w:rsidRDefault="009E3C30" w:rsidP="00C06B95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3570" w:type="dxa"/>
          </w:tcPr>
          <w:p w14:paraId="23191C6B" w14:textId="33D7E826" w:rsidR="009E3C30" w:rsidRPr="00654DCD" w:rsidRDefault="00654DCD" w:rsidP="00C06B95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Navigate to the website home page.</w:t>
            </w:r>
          </w:p>
        </w:tc>
        <w:tc>
          <w:tcPr>
            <w:tcW w:w="3930" w:type="dxa"/>
          </w:tcPr>
          <w:p w14:paraId="1563FC0E" w14:textId="7EB2FBEB" w:rsidR="009E3C30" w:rsidRPr="00654DCD" w:rsidRDefault="00654DCD" w:rsidP="00C06B95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Home page should load properly for the user.</w:t>
            </w:r>
          </w:p>
        </w:tc>
        <w:tc>
          <w:tcPr>
            <w:tcW w:w="2148" w:type="dxa"/>
          </w:tcPr>
          <w:p w14:paraId="37C96DFE" w14:textId="027E6866" w:rsidR="009E3C30" w:rsidRPr="00654DCD" w:rsidRDefault="00654DCD" w:rsidP="00C06B95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34B67BC0" w14:textId="77777777" w:rsidR="009E3C30" w:rsidRDefault="00FD1D6F" w:rsidP="00C06B95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458D78FF" w14:textId="57B64718" w:rsidR="00FD1D6F" w:rsidRPr="00A20A44" w:rsidRDefault="00FD1D6F" w:rsidP="00C06B95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06D25577" wp14:editId="4E255F5E">
                  <wp:extent cx="1241034" cy="1543050"/>
                  <wp:effectExtent l="0" t="0" r="0" b="0"/>
                  <wp:docPr id="202609939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0216312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3954" cy="1546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E3C30" w14:paraId="583DB151" w14:textId="77777777" w:rsidTr="00C06B95">
        <w:trPr>
          <w:trHeight w:val="350"/>
        </w:trPr>
        <w:tc>
          <w:tcPr>
            <w:tcW w:w="1250" w:type="dxa"/>
          </w:tcPr>
          <w:p w14:paraId="283E1068" w14:textId="77777777" w:rsidR="009E3C30" w:rsidRDefault="009E3C30" w:rsidP="00C06B95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3570" w:type="dxa"/>
          </w:tcPr>
          <w:p w14:paraId="700827CA" w14:textId="2851AD8E" w:rsidR="009E3C30" w:rsidRPr="00654DCD" w:rsidRDefault="00654DCD" w:rsidP="00C06B95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Locate the “Add Task” input field.</w:t>
            </w:r>
          </w:p>
        </w:tc>
        <w:tc>
          <w:tcPr>
            <w:tcW w:w="3930" w:type="dxa"/>
          </w:tcPr>
          <w:p w14:paraId="03EB7190" w14:textId="70980C03" w:rsidR="009E3C30" w:rsidRPr="00654DCD" w:rsidRDefault="00654DCD" w:rsidP="00C06B95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Users should be able to input text to create a new task.</w:t>
            </w:r>
          </w:p>
        </w:tc>
        <w:tc>
          <w:tcPr>
            <w:tcW w:w="2148" w:type="dxa"/>
          </w:tcPr>
          <w:p w14:paraId="7A705A7B" w14:textId="4CFAB99E" w:rsidR="009E3C30" w:rsidRPr="00654DCD" w:rsidRDefault="00654DCD" w:rsidP="00C06B95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1F31B120" w14:textId="77777777" w:rsidR="009E3C30" w:rsidRDefault="00FD1D6F" w:rsidP="00C06B95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434C113A" w14:textId="5064CD69" w:rsidR="00FD1D6F" w:rsidRPr="00A20A44" w:rsidRDefault="00FD1D6F" w:rsidP="00C06B95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62920DB" wp14:editId="32DE3C57">
                  <wp:extent cx="1241034" cy="1543050"/>
                  <wp:effectExtent l="0" t="0" r="0" b="0"/>
                  <wp:docPr id="112996017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0216312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3954" cy="1546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E3C30" w14:paraId="58324069" w14:textId="77777777" w:rsidTr="00C06B95">
        <w:trPr>
          <w:trHeight w:val="350"/>
        </w:trPr>
        <w:tc>
          <w:tcPr>
            <w:tcW w:w="1250" w:type="dxa"/>
          </w:tcPr>
          <w:p w14:paraId="51C842B2" w14:textId="77777777" w:rsidR="009E3C30" w:rsidRDefault="009E3C30" w:rsidP="00C06B95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570" w:type="dxa"/>
          </w:tcPr>
          <w:p w14:paraId="0AB39171" w14:textId="4902A616" w:rsidR="009E3C30" w:rsidRPr="00654DCD" w:rsidRDefault="00654DCD" w:rsidP="00C06B95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Leave the input field blank.</w:t>
            </w:r>
          </w:p>
        </w:tc>
        <w:tc>
          <w:tcPr>
            <w:tcW w:w="3930" w:type="dxa"/>
          </w:tcPr>
          <w:p w14:paraId="25DF494F" w14:textId="29A1B8B2" w:rsidR="009E3C30" w:rsidRPr="00654DCD" w:rsidRDefault="00654DCD" w:rsidP="00C06B95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Leaving the text field blank should not prompt the button for task submission to the user.</w:t>
            </w:r>
          </w:p>
        </w:tc>
        <w:tc>
          <w:tcPr>
            <w:tcW w:w="2148" w:type="dxa"/>
          </w:tcPr>
          <w:p w14:paraId="020C2A74" w14:textId="3494FA72" w:rsidR="009E3C30" w:rsidRPr="00654DCD" w:rsidRDefault="00654DCD" w:rsidP="00C06B95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1E91B481" w14:textId="77777777" w:rsidR="009E3C30" w:rsidRDefault="00FD1D6F" w:rsidP="00C06B95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27C553F2" w14:textId="56C6787A" w:rsidR="00FD1D6F" w:rsidRPr="00A20A44" w:rsidRDefault="00FD1D6F" w:rsidP="00C06B95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708C254" wp14:editId="4613DA78">
                  <wp:extent cx="1241034" cy="1543050"/>
                  <wp:effectExtent l="0" t="0" r="0" b="0"/>
                  <wp:docPr id="99679989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0216312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3954" cy="1546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E3C30" w14:paraId="14CC426A" w14:textId="77777777" w:rsidTr="00C06B95">
        <w:trPr>
          <w:trHeight w:val="350"/>
        </w:trPr>
        <w:tc>
          <w:tcPr>
            <w:tcW w:w="1250" w:type="dxa"/>
          </w:tcPr>
          <w:p w14:paraId="1ADDD04B" w14:textId="77777777" w:rsidR="009E3C30" w:rsidRDefault="009E3C30" w:rsidP="00C06B95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4</w:t>
            </w:r>
          </w:p>
        </w:tc>
        <w:tc>
          <w:tcPr>
            <w:tcW w:w="3570" w:type="dxa"/>
          </w:tcPr>
          <w:p w14:paraId="4A8C800C" w14:textId="1E89C514" w:rsidR="009E3C30" w:rsidRPr="00654DCD" w:rsidRDefault="00654DCD" w:rsidP="00C06B95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Click the submit button.</w:t>
            </w:r>
          </w:p>
        </w:tc>
        <w:tc>
          <w:tcPr>
            <w:tcW w:w="3930" w:type="dxa"/>
          </w:tcPr>
          <w:p w14:paraId="0B192C0C" w14:textId="201BEE59" w:rsidR="009E3C30" w:rsidRPr="00654DCD" w:rsidRDefault="00654DCD" w:rsidP="00C06B95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Users should not be able to submit empty fields.</w:t>
            </w:r>
          </w:p>
        </w:tc>
        <w:tc>
          <w:tcPr>
            <w:tcW w:w="2148" w:type="dxa"/>
          </w:tcPr>
          <w:p w14:paraId="5FBB7A1C" w14:textId="7F23BC8A" w:rsidR="009E3C30" w:rsidRPr="00654DCD" w:rsidRDefault="00654DCD" w:rsidP="00C06B95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197D8934" w14:textId="77777777" w:rsidR="009E3C30" w:rsidRDefault="00FD1D6F" w:rsidP="00C06B95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  <w:p w14:paraId="36487564" w14:textId="00056158" w:rsidR="00FD1D6F" w:rsidRPr="00A20A44" w:rsidRDefault="00FD1D6F" w:rsidP="00C06B95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9740B16" wp14:editId="23DA4BF2">
                  <wp:extent cx="1241034" cy="1543050"/>
                  <wp:effectExtent l="0" t="0" r="0" b="0"/>
                  <wp:docPr id="16775053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0216312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3954" cy="15466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E3C30" w14:paraId="1A7D90AA" w14:textId="77777777" w:rsidTr="00C06B95">
        <w:trPr>
          <w:trHeight w:val="350"/>
        </w:trPr>
        <w:tc>
          <w:tcPr>
            <w:tcW w:w="1250" w:type="dxa"/>
          </w:tcPr>
          <w:p w14:paraId="7B1CA21D" w14:textId="77777777" w:rsidR="009E3C30" w:rsidRDefault="009E3C30" w:rsidP="00C06B95">
            <w:pPr>
              <w:spacing w:before="80" w:after="8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3570" w:type="dxa"/>
          </w:tcPr>
          <w:p w14:paraId="148428ED" w14:textId="3375D765" w:rsidR="009E3C30" w:rsidRPr="00654DCD" w:rsidRDefault="00654DCD" w:rsidP="00C06B95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Confirm that the form is not submitted.</w:t>
            </w:r>
          </w:p>
        </w:tc>
        <w:tc>
          <w:tcPr>
            <w:tcW w:w="3930" w:type="dxa"/>
          </w:tcPr>
          <w:p w14:paraId="2D22BF46" w14:textId="750170E1" w:rsidR="009E3C30" w:rsidRPr="00654DCD" w:rsidRDefault="00654DCD" w:rsidP="00C06B95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The form was not submitted.</w:t>
            </w:r>
          </w:p>
        </w:tc>
        <w:tc>
          <w:tcPr>
            <w:tcW w:w="2148" w:type="dxa"/>
          </w:tcPr>
          <w:p w14:paraId="2910BC98" w14:textId="2B4D71C9" w:rsidR="009E3C30" w:rsidRPr="00654DCD" w:rsidRDefault="00654DCD" w:rsidP="00C06B95">
            <w:pPr>
              <w:spacing w:before="80" w:after="8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00654DCD">
              <w:rPr>
                <w:rFonts w:ascii="Arial" w:hAnsi="Arial" w:cs="Arial"/>
                <w:color w:val="000000" w:themeColor="text1"/>
                <w:sz w:val="20"/>
                <w:szCs w:val="20"/>
              </w:rPr>
              <w:t>Yes</w:t>
            </w:r>
          </w:p>
        </w:tc>
        <w:tc>
          <w:tcPr>
            <w:tcW w:w="2052" w:type="dxa"/>
          </w:tcPr>
          <w:p w14:paraId="021FD6BC" w14:textId="12ECDB5E" w:rsidR="009E3C30" w:rsidRPr="00A20A44" w:rsidRDefault="00FD1D6F" w:rsidP="00C06B95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Yes</w:t>
            </w:r>
          </w:p>
        </w:tc>
      </w:tr>
      <w:tr w:rsidR="009E3C30" w14:paraId="125DA549" w14:textId="77777777" w:rsidTr="00C06B95">
        <w:trPr>
          <w:trHeight w:val="350"/>
        </w:trPr>
        <w:tc>
          <w:tcPr>
            <w:tcW w:w="1250" w:type="dxa"/>
          </w:tcPr>
          <w:p w14:paraId="5E237D3C" w14:textId="77777777" w:rsidR="009E3C30" w:rsidRPr="000C1DAC" w:rsidRDefault="009E3C30" w:rsidP="00C06B95">
            <w:pPr>
              <w:spacing w:before="80" w:after="8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mments</w:t>
            </w:r>
          </w:p>
        </w:tc>
        <w:tc>
          <w:tcPr>
            <w:tcW w:w="11700" w:type="dxa"/>
            <w:gridSpan w:val="4"/>
          </w:tcPr>
          <w:p w14:paraId="12884F7A" w14:textId="77777777" w:rsidR="009E3C30" w:rsidRPr="00A20A44" w:rsidRDefault="009E3C30" w:rsidP="00C06B95">
            <w:pPr>
              <w:spacing w:before="80" w:after="80"/>
              <w:rPr>
                <w:rFonts w:ascii="Arial" w:hAnsi="Arial" w:cs="Arial"/>
                <w:color w:val="C00000"/>
                <w:sz w:val="20"/>
                <w:szCs w:val="20"/>
              </w:rPr>
            </w:pPr>
            <w:r>
              <w:rPr>
                <w:rFonts w:ascii="Arial" w:hAnsi="Arial" w:cs="Arial"/>
                <w:color w:val="C00000"/>
                <w:sz w:val="20"/>
                <w:szCs w:val="20"/>
              </w:rPr>
              <w:t>Comments should be substantive; this means there should be at least 2-3 well-structured sentences with constructive feedback.</w:t>
            </w:r>
          </w:p>
        </w:tc>
      </w:tr>
    </w:tbl>
    <w:p w14:paraId="2D9A8A35" w14:textId="77777777" w:rsidR="009E3C30" w:rsidRDefault="009E3C30" w:rsidP="009E3C30">
      <w:pPr>
        <w:pStyle w:val="NoSpacing"/>
        <w:rPr>
          <w:rFonts w:ascii="Arial" w:hAnsi="Arial" w:cs="Arial"/>
          <w:sz w:val="24"/>
          <w:szCs w:val="24"/>
        </w:rPr>
      </w:pPr>
    </w:p>
    <w:p w14:paraId="1CB4DEEF" w14:textId="77777777" w:rsidR="009E3C30" w:rsidRPr="006A45CA" w:rsidRDefault="009E3C30" w:rsidP="009E3C30">
      <w:pPr>
        <w:pStyle w:val="NoSpacing"/>
        <w:rPr>
          <w:rFonts w:ascii="Arial" w:hAnsi="Arial" w:cs="Arial"/>
          <w:sz w:val="24"/>
          <w:szCs w:val="24"/>
        </w:rPr>
      </w:pPr>
    </w:p>
    <w:p w14:paraId="31FEEF79" w14:textId="77777777" w:rsidR="00A15F1C" w:rsidRPr="006A45CA" w:rsidRDefault="00A15F1C" w:rsidP="006A45CA">
      <w:pPr>
        <w:pStyle w:val="NoSpacing"/>
        <w:rPr>
          <w:rFonts w:ascii="Arial" w:hAnsi="Arial" w:cs="Arial"/>
          <w:sz w:val="24"/>
          <w:szCs w:val="24"/>
        </w:rPr>
      </w:pPr>
    </w:p>
    <w:sectPr w:rsidR="00A15F1C" w:rsidRPr="006A45CA" w:rsidSect="006A45CA">
      <w:headerReference w:type="default" r:id="rId12"/>
      <w:footerReference w:type="default" r:id="rId13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B233E3" w14:textId="77777777" w:rsidR="00544462" w:rsidRDefault="00544462" w:rsidP="006A45CA">
      <w:pPr>
        <w:spacing w:after="0" w:line="240" w:lineRule="auto"/>
      </w:pPr>
      <w:r>
        <w:separator/>
      </w:r>
    </w:p>
  </w:endnote>
  <w:endnote w:type="continuationSeparator" w:id="0">
    <w:p w14:paraId="01EF722E" w14:textId="77777777" w:rsidR="00544462" w:rsidRDefault="00544462" w:rsidP="006A45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5CD111" w14:textId="77777777" w:rsidR="007B611F" w:rsidRPr="007B611F" w:rsidRDefault="007B611F">
    <w:pPr>
      <w:pStyle w:val="Footer"/>
      <w:jc w:val="center"/>
      <w:rPr>
        <w:rFonts w:ascii="Arial" w:hAnsi="Arial" w:cs="Arial"/>
        <w:color w:val="4472C4" w:themeColor="accent1"/>
        <w:sz w:val="20"/>
        <w:szCs w:val="20"/>
      </w:rPr>
    </w:pPr>
    <w:r w:rsidRPr="007B611F">
      <w:rPr>
        <w:rFonts w:ascii="Arial" w:hAnsi="Arial" w:cs="Arial"/>
        <w:color w:val="4472C4" w:themeColor="accent1"/>
        <w:sz w:val="20"/>
        <w:szCs w:val="20"/>
      </w:rPr>
      <w:t xml:space="preserve">Page </w:t>
    </w:r>
    <w:r w:rsidRPr="007B611F">
      <w:rPr>
        <w:rFonts w:ascii="Arial" w:hAnsi="Arial" w:cs="Arial"/>
        <w:color w:val="4472C4" w:themeColor="accent1"/>
        <w:sz w:val="20"/>
        <w:szCs w:val="20"/>
      </w:rPr>
      <w:fldChar w:fldCharType="begin"/>
    </w:r>
    <w:r w:rsidRPr="007B611F">
      <w:rPr>
        <w:rFonts w:ascii="Arial" w:hAnsi="Arial" w:cs="Arial"/>
        <w:color w:val="4472C4" w:themeColor="accent1"/>
        <w:sz w:val="20"/>
        <w:szCs w:val="20"/>
      </w:rPr>
      <w:instrText xml:space="preserve"> PAGE  \* Arabic  \* MERGEFORMAT </w:instrText>
    </w:r>
    <w:r w:rsidRPr="007B611F">
      <w:rPr>
        <w:rFonts w:ascii="Arial" w:hAnsi="Arial" w:cs="Arial"/>
        <w:color w:val="4472C4" w:themeColor="accent1"/>
        <w:sz w:val="20"/>
        <w:szCs w:val="20"/>
      </w:rPr>
      <w:fldChar w:fldCharType="separate"/>
    </w:r>
    <w:r w:rsidRPr="007B611F">
      <w:rPr>
        <w:rFonts w:ascii="Arial" w:hAnsi="Arial" w:cs="Arial"/>
        <w:noProof/>
        <w:color w:val="4472C4" w:themeColor="accent1"/>
        <w:sz w:val="20"/>
        <w:szCs w:val="20"/>
      </w:rPr>
      <w:t>2</w:t>
    </w:r>
    <w:r w:rsidRPr="007B611F">
      <w:rPr>
        <w:rFonts w:ascii="Arial" w:hAnsi="Arial" w:cs="Arial"/>
        <w:color w:val="4472C4" w:themeColor="accent1"/>
        <w:sz w:val="20"/>
        <w:szCs w:val="20"/>
      </w:rPr>
      <w:fldChar w:fldCharType="end"/>
    </w:r>
    <w:r w:rsidRPr="007B611F">
      <w:rPr>
        <w:rFonts w:ascii="Arial" w:hAnsi="Arial" w:cs="Arial"/>
        <w:color w:val="4472C4" w:themeColor="accent1"/>
        <w:sz w:val="20"/>
        <w:szCs w:val="20"/>
      </w:rPr>
      <w:t xml:space="preserve"> of </w:t>
    </w:r>
    <w:r w:rsidRPr="007B611F">
      <w:rPr>
        <w:rFonts w:ascii="Arial" w:hAnsi="Arial" w:cs="Arial"/>
        <w:color w:val="4472C4" w:themeColor="accent1"/>
        <w:sz w:val="20"/>
        <w:szCs w:val="20"/>
      </w:rPr>
      <w:fldChar w:fldCharType="begin"/>
    </w:r>
    <w:r w:rsidRPr="007B611F">
      <w:rPr>
        <w:rFonts w:ascii="Arial" w:hAnsi="Arial" w:cs="Arial"/>
        <w:color w:val="4472C4" w:themeColor="accent1"/>
        <w:sz w:val="20"/>
        <w:szCs w:val="20"/>
      </w:rPr>
      <w:instrText xml:space="preserve"> NUMPAGES  \* Arabic  \* MERGEFORMAT </w:instrText>
    </w:r>
    <w:r w:rsidRPr="007B611F">
      <w:rPr>
        <w:rFonts w:ascii="Arial" w:hAnsi="Arial" w:cs="Arial"/>
        <w:color w:val="4472C4" w:themeColor="accent1"/>
        <w:sz w:val="20"/>
        <w:szCs w:val="20"/>
      </w:rPr>
      <w:fldChar w:fldCharType="separate"/>
    </w:r>
    <w:r w:rsidRPr="007B611F">
      <w:rPr>
        <w:rFonts w:ascii="Arial" w:hAnsi="Arial" w:cs="Arial"/>
        <w:noProof/>
        <w:color w:val="4472C4" w:themeColor="accent1"/>
        <w:sz w:val="20"/>
        <w:szCs w:val="20"/>
      </w:rPr>
      <w:t>2</w:t>
    </w:r>
    <w:r w:rsidRPr="007B611F">
      <w:rPr>
        <w:rFonts w:ascii="Arial" w:hAnsi="Arial" w:cs="Arial"/>
        <w:color w:val="4472C4" w:themeColor="accent1"/>
        <w:sz w:val="20"/>
        <w:szCs w:val="20"/>
      </w:rPr>
      <w:fldChar w:fldCharType="end"/>
    </w:r>
  </w:p>
  <w:p w14:paraId="7E1C0AA2" w14:textId="27D8B23D" w:rsidR="006A45CA" w:rsidRPr="006A45CA" w:rsidRDefault="006A45CA">
    <w:pPr>
      <w:pStyle w:val="Foo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F0B14F" w14:textId="77777777" w:rsidR="00544462" w:rsidRDefault="00544462" w:rsidP="006A45CA">
      <w:pPr>
        <w:spacing w:after="0" w:line="240" w:lineRule="auto"/>
      </w:pPr>
      <w:r>
        <w:separator/>
      </w:r>
    </w:p>
  </w:footnote>
  <w:footnote w:type="continuationSeparator" w:id="0">
    <w:p w14:paraId="5E972EB2" w14:textId="77777777" w:rsidR="00544462" w:rsidRDefault="00544462" w:rsidP="006A45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72CF55" w14:textId="281DCF21" w:rsidR="006A45CA" w:rsidRPr="006A45CA" w:rsidRDefault="00A20A44" w:rsidP="006A45CA">
    <w:pPr>
      <w:pStyle w:val="Header"/>
      <w:jc w:val="center"/>
      <w:rPr>
        <w:rFonts w:ascii="Times New Roman" w:hAnsi="Times New Roman" w:cs="Times New Roman"/>
        <w:sz w:val="36"/>
        <w:szCs w:val="36"/>
      </w:rPr>
    </w:pPr>
    <w:r>
      <w:rPr>
        <w:rFonts w:ascii="Times New Roman" w:hAnsi="Times New Roman" w:cs="Times New Roman"/>
        <w:sz w:val="36"/>
        <w:szCs w:val="36"/>
      </w:rPr>
      <w:t>Test Case Templat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zM7Q0NzcwMDA3MTFT0lEKTi0uzszPAykwrAUAUfL6JiwAAAA="/>
  </w:docVars>
  <w:rsids>
    <w:rsidRoot w:val="006A45CA"/>
    <w:rsid w:val="000C1321"/>
    <w:rsid w:val="000C1DAC"/>
    <w:rsid w:val="000F4289"/>
    <w:rsid w:val="00101D99"/>
    <w:rsid w:val="0014203A"/>
    <w:rsid w:val="00174F0B"/>
    <w:rsid w:val="001B55C4"/>
    <w:rsid w:val="00372909"/>
    <w:rsid w:val="00374EEF"/>
    <w:rsid w:val="00544462"/>
    <w:rsid w:val="00581103"/>
    <w:rsid w:val="005D3D38"/>
    <w:rsid w:val="00654DCD"/>
    <w:rsid w:val="00686A7F"/>
    <w:rsid w:val="006A45CA"/>
    <w:rsid w:val="007B611F"/>
    <w:rsid w:val="00847534"/>
    <w:rsid w:val="00855357"/>
    <w:rsid w:val="00914140"/>
    <w:rsid w:val="009E3C30"/>
    <w:rsid w:val="00A15F1C"/>
    <w:rsid w:val="00A20A44"/>
    <w:rsid w:val="00A4335A"/>
    <w:rsid w:val="00A81D47"/>
    <w:rsid w:val="00B00C58"/>
    <w:rsid w:val="00B54C68"/>
    <w:rsid w:val="00B62326"/>
    <w:rsid w:val="00D35C95"/>
    <w:rsid w:val="00EF096A"/>
    <w:rsid w:val="00F51D9A"/>
    <w:rsid w:val="00FC067C"/>
    <w:rsid w:val="00FD1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A110925"/>
  <w15:chartTrackingRefBased/>
  <w15:docId w15:val="{7069A009-4BBA-4FA3-807A-CF10B453F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1D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A45C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A45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45CA"/>
  </w:style>
  <w:style w:type="paragraph" w:styleId="Footer">
    <w:name w:val="footer"/>
    <w:basedOn w:val="Normal"/>
    <w:link w:val="FooterChar"/>
    <w:uiPriority w:val="99"/>
    <w:unhideWhenUsed/>
    <w:rsid w:val="006A45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45CA"/>
  </w:style>
  <w:style w:type="table" w:styleId="TableGrid">
    <w:name w:val="Table Grid"/>
    <w:basedOn w:val="TableNormal"/>
    <w:uiPriority w:val="39"/>
    <w:rsid w:val="006A45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01D9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01D9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15F1C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15F1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FDC163-3E7A-467A-B6C6-718F1F594D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1</Pages>
  <Words>964</Words>
  <Characters>5196</Characters>
  <Application>Microsoft Office Word</Application>
  <DocSecurity>0</DocSecurity>
  <Lines>371</Lines>
  <Paragraphs>2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krasso</dc:creator>
  <cp:keywords/>
  <dc:description/>
  <cp:lastModifiedBy>Hugo Vega Hernandez</cp:lastModifiedBy>
  <cp:revision>2</cp:revision>
  <dcterms:created xsi:type="dcterms:W3CDTF">2025-01-29T22:17:00Z</dcterms:created>
  <dcterms:modified xsi:type="dcterms:W3CDTF">2025-01-29T2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7f75fae05f15670f79916b4d42b19ef2ec77af2c6da76746f40581e24b1c700</vt:lpwstr>
  </property>
</Properties>
</file>